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8606D" w:rsidRDefault="004F7D72">
      <w:pPr>
        <w:rPr>
          <w:rStyle w:val="fontstyle01"/>
          <w:rFonts w:hint="eastAsia"/>
        </w:rPr>
      </w:pPr>
      <w:r>
        <w:rPr>
          <w:rStyle w:val="fontstyle01"/>
        </w:rPr>
        <w:t>Project Databases Report</w:t>
      </w:r>
    </w:p>
    <w:p w:rsidR="004F7D72" w:rsidRDefault="004F7D72">
      <w:pPr>
        <w:rPr>
          <w:sz w:val="32"/>
        </w:rPr>
      </w:pPr>
      <w:r w:rsidRPr="004F7D72">
        <w:rPr>
          <w:sz w:val="32"/>
        </w:rPr>
        <w:t>Spotify System</w:t>
      </w:r>
    </w:p>
    <w:p w:rsidR="00AB3C32" w:rsidRDefault="00AB3C32">
      <w:pPr>
        <w:rPr>
          <w:sz w:val="32"/>
        </w:rPr>
      </w:pPr>
    </w:p>
    <w:p w:rsidR="00AB3C32" w:rsidRDefault="00AB3C32">
      <w:pPr>
        <w:rPr>
          <w:sz w:val="32"/>
        </w:rPr>
      </w:pPr>
      <w:r>
        <w:rPr>
          <w:sz w:val="32"/>
        </w:rPr>
        <w:t>Teacher:</w:t>
      </w:r>
    </w:p>
    <w:p w:rsidR="00AB3C32" w:rsidRDefault="00AB3C32">
      <w:pPr>
        <w:rPr>
          <w:sz w:val="32"/>
        </w:rPr>
      </w:pPr>
    </w:p>
    <w:p w:rsidR="00AB3C32" w:rsidRDefault="00AB3C32">
      <w:pPr>
        <w:rPr>
          <w:sz w:val="32"/>
        </w:rPr>
      </w:pPr>
      <w:r>
        <w:rPr>
          <w:sz w:val="32"/>
        </w:rPr>
        <w:t xml:space="preserve">Student: Jinghong Miao </w:t>
      </w:r>
      <w:hyperlink r:id="rId5" w:history="1">
        <w:r w:rsidRPr="000F60B6">
          <w:rPr>
            <w:rStyle w:val="Hyperlink"/>
            <w:sz w:val="32"/>
          </w:rPr>
          <w:t>jm7012@nyu.edu</w:t>
        </w:r>
      </w:hyperlink>
    </w:p>
    <w:p w:rsidR="00AB3C32" w:rsidRDefault="00AB3C32">
      <w:pPr>
        <w:rPr>
          <w:sz w:val="32"/>
        </w:rPr>
      </w:pPr>
    </w:p>
    <w:p w:rsidR="00AB3C32" w:rsidRDefault="00AB3C32">
      <w:pPr>
        <w:rPr>
          <w:sz w:val="32"/>
        </w:rPr>
      </w:pPr>
    </w:p>
    <w:p w:rsidR="00AB3C32" w:rsidRDefault="00AB3C32">
      <w:pPr>
        <w:rPr>
          <w:sz w:val="32"/>
        </w:rPr>
      </w:pPr>
    </w:p>
    <w:p w:rsidR="00AB3C32" w:rsidRDefault="00AB3C32">
      <w:pPr>
        <w:rPr>
          <w:sz w:val="32"/>
        </w:rPr>
      </w:pPr>
    </w:p>
    <w:p w:rsidR="00AB3C32" w:rsidRDefault="00AB3C32">
      <w:pPr>
        <w:rPr>
          <w:sz w:val="32"/>
        </w:rPr>
      </w:pPr>
    </w:p>
    <w:p w:rsidR="00AB3C32" w:rsidRDefault="00AB3C32">
      <w:pPr>
        <w:rPr>
          <w:sz w:val="32"/>
        </w:rPr>
      </w:pPr>
    </w:p>
    <w:p w:rsidR="00AB3C32" w:rsidRDefault="00AB3C32">
      <w:pPr>
        <w:rPr>
          <w:sz w:val="32"/>
        </w:rPr>
      </w:pPr>
    </w:p>
    <w:p w:rsidR="00AB3C32" w:rsidRDefault="00AB3C32">
      <w:pPr>
        <w:rPr>
          <w:sz w:val="32"/>
        </w:rPr>
      </w:pPr>
    </w:p>
    <w:p w:rsidR="00AB3C32" w:rsidRDefault="00AB3C32">
      <w:pPr>
        <w:rPr>
          <w:sz w:val="32"/>
        </w:rPr>
      </w:pPr>
    </w:p>
    <w:p w:rsidR="00AB3C32" w:rsidRDefault="00AB3C32">
      <w:pPr>
        <w:rPr>
          <w:sz w:val="32"/>
        </w:rPr>
      </w:pPr>
    </w:p>
    <w:p w:rsidR="00AB3C32" w:rsidRDefault="00AB3C32">
      <w:pPr>
        <w:rPr>
          <w:sz w:val="32"/>
        </w:rPr>
      </w:pPr>
    </w:p>
    <w:p w:rsidR="00AB3C32" w:rsidRDefault="00AB3C32">
      <w:pPr>
        <w:rPr>
          <w:sz w:val="32"/>
        </w:rPr>
      </w:pPr>
    </w:p>
    <w:p w:rsidR="00AB3C32" w:rsidRDefault="00AB3C32">
      <w:pPr>
        <w:rPr>
          <w:sz w:val="32"/>
        </w:rPr>
      </w:pPr>
    </w:p>
    <w:p w:rsidR="00AB3C32" w:rsidRDefault="00AB3C32">
      <w:pPr>
        <w:rPr>
          <w:sz w:val="32"/>
        </w:rPr>
      </w:pPr>
    </w:p>
    <w:p w:rsidR="00AB3C32" w:rsidRDefault="00AB3C32">
      <w:pPr>
        <w:rPr>
          <w:sz w:val="32"/>
        </w:rPr>
      </w:pPr>
    </w:p>
    <w:p w:rsidR="00AB3C32" w:rsidRDefault="00AB3C32">
      <w:pPr>
        <w:rPr>
          <w:sz w:val="32"/>
        </w:rPr>
      </w:pPr>
    </w:p>
    <w:p w:rsidR="00AB3C32" w:rsidRDefault="00AB3C32">
      <w:pPr>
        <w:rPr>
          <w:sz w:val="32"/>
        </w:rPr>
      </w:pPr>
    </w:p>
    <w:p w:rsidR="00AB3C32" w:rsidRDefault="00AB3C32">
      <w:pPr>
        <w:rPr>
          <w:sz w:val="32"/>
        </w:rPr>
      </w:pPr>
    </w:p>
    <w:p w:rsidR="00AB3C32" w:rsidRDefault="00AB3C32">
      <w:pPr>
        <w:rPr>
          <w:sz w:val="32"/>
        </w:rPr>
      </w:pPr>
    </w:p>
    <w:p w:rsidR="00AB3C32" w:rsidRDefault="00AB3C32">
      <w:pPr>
        <w:rPr>
          <w:sz w:val="32"/>
        </w:rPr>
      </w:pPr>
      <w:r>
        <w:rPr>
          <w:sz w:val="32"/>
        </w:rPr>
        <w:t>Executive Summary</w:t>
      </w:r>
    </w:p>
    <w:p w:rsidR="00AB3C32" w:rsidRDefault="00AB3C32">
      <w:pPr>
        <w:rPr>
          <w:sz w:val="32"/>
        </w:rPr>
      </w:pPr>
    </w:p>
    <w:p w:rsidR="00AB3C32" w:rsidRDefault="00AB17DB">
      <w:pPr>
        <w:rPr>
          <w:sz w:val="32"/>
        </w:rPr>
      </w:pPr>
      <w:r>
        <w:rPr>
          <w:sz w:val="32"/>
        </w:rPr>
        <w:t xml:space="preserve">Design a database-backed website for a music streaming service </w:t>
      </w:r>
      <w:proofErr w:type="gramStart"/>
      <w:r>
        <w:rPr>
          <w:sz w:val="32"/>
        </w:rPr>
        <w:t>similar to</w:t>
      </w:r>
      <w:proofErr w:type="gramEnd"/>
      <w:r>
        <w:rPr>
          <w:sz w:val="32"/>
        </w:rPr>
        <w:t xml:space="preserve"> Spotify. The website can provide users with information about artists and songs and albums.</w:t>
      </w:r>
      <w:r w:rsidR="00C970DC">
        <w:rPr>
          <w:sz w:val="32"/>
        </w:rPr>
        <w:t xml:space="preserve"> And users can follow any other users and like artists.</w:t>
      </w:r>
    </w:p>
    <w:p w:rsidR="00177B8F" w:rsidRDefault="00177B8F">
      <w:pPr>
        <w:rPr>
          <w:sz w:val="32"/>
        </w:rPr>
      </w:pPr>
    </w:p>
    <w:p w:rsidR="00177B8F" w:rsidRDefault="00CE10CC">
      <w:pPr>
        <w:rPr>
          <w:sz w:val="32"/>
        </w:rPr>
      </w:pPr>
      <w:r>
        <w:rPr>
          <w:sz w:val="32"/>
        </w:rPr>
        <w:t xml:space="preserve">The website allows users to sign up, choosing a unique user name and provide some basic information likes real name, email and city. Real name, email and city can be provided after signing up. </w:t>
      </w:r>
      <w:r w:rsidR="00D93631">
        <w:rPr>
          <w:sz w:val="32"/>
        </w:rPr>
        <w:t xml:space="preserve">But the username and password can’t include any symbols </w:t>
      </w:r>
      <w:proofErr w:type="gramStart"/>
      <w:r w:rsidR="009973C2">
        <w:rPr>
          <w:sz w:val="32"/>
        </w:rPr>
        <w:t>in order to</w:t>
      </w:r>
      <w:proofErr w:type="gramEnd"/>
      <w:r w:rsidR="009973C2">
        <w:rPr>
          <w:sz w:val="32"/>
        </w:rPr>
        <w:t xml:space="preserve"> guard against SQL injection and cross-site scripting attacks.</w:t>
      </w:r>
    </w:p>
    <w:p w:rsidR="00F17626" w:rsidRDefault="00F17626">
      <w:pPr>
        <w:rPr>
          <w:sz w:val="32"/>
        </w:rPr>
      </w:pPr>
    </w:p>
    <w:p w:rsidR="00F17626" w:rsidRDefault="00F17626">
      <w:pPr>
        <w:rPr>
          <w:sz w:val="32"/>
        </w:rPr>
      </w:pPr>
      <w:r>
        <w:rPr>
          <w:sz w:val="32"/>
        </w:rPr>
        <w:t>After signing up, the user can search any information including user, artist, track, album and playlist</w:t>
      </w:r>
      <w:r w:rsidR="00EE26E3">
        <w:rPr>
          <w:sz w:val="32"/>
        </w:rPr>
        <w:t xml:space="preserve"> by searching bar.</w:t>
      </w:r>
      <w:r w:rsidR="007D5786">
        <w:rPr>
          <w:sz w:val="32"/>
        </w:rPr>
        <w:t xml:space="preserve"> And user can follow others, play track</w:t>
      </w:r>
      <w:r w:rsidR="00F82582">
        <w:rPr>
          <w:sz w:val="32"/>
        </w:rPr>
        <w:t xml:space="preserve">s, like artists and look through other user’s </w:t>
      </w:r>
      <w:r w:rsidR="006C2424">
        <w:rPr>
          <w:sz w:val="32"/>
        </w:rPr>
        <w:t>following, likes and playlists if the playlist authorization allows others to view the list.</w:t>
      </w:r>
      <w:r w:rsidR="00713819">
        <w:rPr>
          <w:sz w:val="32"/>
        </w:rPr>
        <w:t xml:space="preserve"> </w:t>
      </w:r>
    </w:p>
    <w:p w:rsidR="00073734" w:rsidRDefault="00073734">
      <w:pPr>
        <w:rPr>
          <w:sz w:val="32"/>
        </w:rPr>
      </w:pPr>
      <w:r>
        <w:rPr>
          <w:sz w:val="32"/>
        </w:rPr>
        <w:t>According to recent activities that are relative to the user, the user can see a feed of items like some new tracks composed by artists that the user likes.</w:t>
      </w:r>
    </w:p>
    <w:p w:rsidR="00F42F71" w:rsidRDefault="00F42F71">
      <w:pPr>
        <w:rPr>
          <w:sz w:val="32"/>
        </w:rPr>
      </w:pPr>
      <w:r>
        <w:rPr>
          <w:sz w:val="32"/>
        </w:rPr>
        <w:t xml:space="preserve">Also, the use can unfollow uses, unlike artists or delete </w:t>
      </w:r>
      <w:r w:rsidR="00F27E91">
        <w:rPr>
          <w:sz w:val="32"/>
        </w:rPr>
        <w:t>their own</w:t>
      </w:r>
      <w:r w:rsidR="001E2BC6">
        <w:rPr>
          <w:sz w:val="32"/>
        </w:rPr>
        <w:t xml:space="preserve"> </w:t>
      </w:r>
      <w:r>
        <w:rPr>
          <w:sz w:val="32"/>
        </w:rPr>
        <w:t>playlist</w:t>
      </w:r>
      <w:r w:rsidR="00654EE1">
        <w:rPr>
          <w:sz w:val="32"/>
        </w:rPr>
        <w:t>.</w:t>
      </w:r>
    </w:p>
    <w:p w:rsidR="00252924" w:rsidRDefault="00252924">
      <w:pPr>
        <w:rPr>
          <w:sz w:val="32"/>
        </w:rPr>
      </w:pPr>
    </w:p>
    <w:p w:rsidR="00252924" w:rsidRDefault="00252924">
      <w:pPr>
        <w:rPr>
          <w:sz w:val="32"/>
        </w:rPr>
      </w:pPr>
    </w:p>
    <w:p w:rsidR="00252924" w:rsidRDefault="00252924">
      <w:pPr>
        <w:rPr>
          <w:sz w:val="32"/>
        </w:rPr>
      </w:pPr>
    </w:p>
    <w:p w:rsidR="00252924" w:rsidRDefault="00252924">
      <w:pPr>
        <w:rPr>
          <w:sz w:val="32"/>
        </w:rPr>
      </w:pPr>
    </w:p>
    <w:p w:rsidR="00252924" w:rsidRDefault="00252924">
      <w:pPr>
        <w:rPr>
          <w:sz w:val="32"/>
        </w:rPr>
      </w:pPr>
    </w:p>
    <w:p w:rsidR="00252924" w:rsidRDefault="00252924">
      <w:pPr>
        <w:rPr>
          <w:sz w:val="32"/>
        </w:rPr>
      </w:pPr>
      <w:r>
        <w:rPr>
          <w:sz w:val="32"/>
        </w:rPr>
        <w:t>GUP Specification</w:t>
      </w:r>
    </w:p>
    <w:p w:rsidR="00BE692D" w:rsidRDefault="00BE692D">
      <w:pPr>
        <w:rPr>
          <w:sz w:val="32"/>
        </w:rPr>
      </w:pPr>
      <w:r>
        <w:rPr>
          <w:sz w:val="32"/>
        </w:rPr>
        <w:t xml:space="preserve">The GUI is web-based and use web-based technologies such HTML, JavaScript, jQuery and PHP in combination with images to display pages. </w:t>
      </w:r>
    </w:p>
    <w:p w:rsidR="00252924" w:rsidRDefault="006B723A">
      <w:pPr>
        <w:rPr>
          <w:sz w:val="32"/>
        </w:rPr>
      </w:pPr>
      <w:r>
        <w:rPr>
          <w:noProof/>
        </w:rPr>
        <w:drawing>
          <wp:inline distT="0" distB="0" distL="0" distR="0" wp14:anchorId="6B4BD6CC" wp14:editId="5DF5CAA3">
            <wp:extent cx="5022385" cy="3400425"/>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18240" t="10915" r="18012" b="12350"/>
                    <a:stretch/>
                  </pic:blipFill>
                  <pic:spPr bwMode="auto">
                    <a:xfrm>
                      <a:off x="0" y="0"/>
                      <a:ext cx="5025580" cy="3402588"/>
                    </a:xfrm>
                    <a:prstGeom prst="rect">
                      <a:avLst/>
                    </a:prstGeom>
                    <a:ln>
                      <a:noFill/>
                    </a:ln>
                    <a:extLst>
                      <a:ext uri="{53640926-AAD7-44D8-BBD7-CCE9431645EC}">
                        <a14:shadowObscured xmlns:a14="http://schemas.microsoft.com/office/drawing/2010/main"/>
                      </a:ext>
                    </a:extLst>
                  </pic:spPr>
                </pic:pic>
              </a:graphicData>
            </a:graphic>
          </wp:inline>
        </w:drawing>
      </w:r>
    </w:p>
    <w:p w:rsidR="006001BE" w:rsidRDefault="006001BE">
      <w:pPr>
        <w:rPr>
          <w:sz w:val="32"/>
        </w:rPr>
      </w:pPr>
      <w:r>
        <w:rPr>
          <w:sz w:val="32"/>
        </w:rPr>
        <w:t>Fig 1. Login page</w:t>
      </w:r>
    </w:p>
    <w:p w:rsidR="00DA53BC" w:rsidRDefault="00DA53BC">
      <w:pPr>
        <w:rPr>
          <w:sz w:val="32"/>
        </w:rPr>
      </w:pPr>
      <w:r>
        <w:rPr>
          <w:noProof/>
        </w:rPr>
        <w:drawing>
          <wp:inline distT="0" distB="0" distL="0" distR="0" wp14:anchorId="0CB34D37" wp14:editId="55A5F3AC">
            <wp:extent cx="5274310" cy="2809875"/>
            <wp:effectExtent l="0" t="0" r="254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b="5287"/>
                    <a:stretch/>
                  </pic:blipFill>
                  <pic:spPr bwMode="auto">
                    <a:xfrm>
                      <a:off x="0" y="0"/>
                      <a:ext cx="5274310" cy="2809875"/>
                    </a:xfrm>
                    <a:prstGeom prst="rect">
                      <a:avLst/>
                    </a:prstGeom>
                    <a:ln>
                      <a:noFill/>
                    </a:ln>
                    <a:extLst>
                      <a:ext uri="{53640926-AAD7-44D8-BBD7-CCE9431645EC}">
                        <a14:shadowObscured xmlns:a14="http://schemas.microsoft.com/office/drawing/2010/main"/>
                      </a:ext>
                    </a:extLst>
                  </pic:spPr>
                </pic:pic>
              </a:graphicData>
            </a:graphic>
          </wp:inline>
        </w:drawing>
      </w:r>
    </w:p>
    <w:p w:rsidR="00814551" w:rsidRDefault="00814551">
      <w:pPr>
        <w:rPr>
          <w:sz w:val="32"/>
        </w:rPr>
      </w:pPr>
      <w:r>
        <w:rPr>
          <w:sz w:val="32"/>
        </w:rPr>
        <w:lastRenderedPageBreak/>
        <w:t>Fig 2.</w:t>
      </w:r>
    </w:p>
    <w:p w:rsidR="00AE7E84" w:rsidRDefault="00505BE7">
      <w:pPr>
        <w:rPr>
          <w:sz w:val="32"/>
        </w:rPr>
      </w:pPr>
      <w:r>
        <w:rPr>
          <w:sz w:val="32"/>
        </w:rPr>
        <w:t>Fig 1 shows the first page for users. In the middle of the page are username and password filling in form for those who has already signed in.</w:t>
      </w:r>
      <w:r w:rsidR="00365738">
        <w:rPr>
          <w:sz w:val="32"/>
        </w:rPr>
        <w:t xml:space="preserve"> After filling in username and password, clicking “Log in” button will post the username and password information to backend. If the username and password </w:t>
      </w:r>
      <w:proofErr w:type="gramStart"/>
      <w:r w:rsidR="00365738">
        <w:rPr>
          <w:sz w:val="32"/>
        </w:rPr>
        <w:t>fits</w:t>
      </w:r>
      <w:proofErr w:type="gramEnd"/>
      <w:r w:rsidR="00365738">
        <w:rPr>
          <w:sz w:val="32"/>
        </w:rPr>
        <w:t xml:space="preserve"> the information stored in backend database, the user can enter his own homepage. If the username or password is incorrect, the user will stay at the same page with </w:t>
      </w:r>
      <w:proofErr w:type="gramStart"/>
      <w:r w:rsidR="00365738">
        <w:rPr>
          <w:sz w:val="32"/>
        </w:rPr>
        <w:t>a</w:t>
      </w:r>
      <w:proofErr w:type="gramEnd"/>
      <w:r w:rsidR="00365738">
        <w:rPr>
          <w:sz w:val="32"/>
        </w:rPr>
        <w:t xml:space="preserve"> alert for “incorrect username or password”</w:t>
      </w:r>
      <w:r w:rsidR="00003068">
        <w:rPr>
          <w:sz w:val="32"/>
        </w:rPr>
        <w:t>, as shown in Fig 2.</w:t>
      </w:r>
    </w:p>
    <w:p w:rsidR="009C0618" w:rsidRDefault="004640D1">
      <w:pPr>
        <w:rPr>
          <w:sz w:val="32"/>
        </w:rPr>
      </w:pPr>
      <w:r>
        <w:rPr>
          <w:sz w:val="32"/>
        </w:rPr>
        <w:t>The” Sign</w:t>
      </w:r>
      <w:r w:rsidR="00AE7E84">
        <w:rPr>
          <w:sz w:val="32"/>
        </w:rPr>
        <w:t xml:space="preserve"> </w:t>
      </w:r>
      <w:r w:rsidR="002179BD">
        <w:rPr>
          <w:sz w:val="32"/>
        </w:rPr>
        <w:t>Up” button</w:t>
      </w:r>
      <w:r w:rsidR="00AE7E84">
        <w:rPr>
          <w:sz w:val="32"/>
        </w:rPr>
        <w:t xml:space="preserve"> </w:t>
      </w:r>
      <w:r w:rsidR="00CB054D">
        <w:rPr>
          <w:sz w:val="32"/>
        </w:rPr>
        <w:t>enables user to register in the website</w:t>
      </w:r>
      <w:r w:rsidR="00554EA4">
        <w:rPr>
          <w:sz w:val="32"/>
        </w:rPr>
        <w:t>.</w:t>
      </w:r>
    </w:p>
    <w:p w:rsidR="004D6E49" w:rsidRDefault="004D6E49">
      <w:pPr>
        <w:rPr>
          <w:sz w:val="32"/>
        </w:rPr>
      </w:pPr>
      <w:r>
        <w:rPr>
          <w:noProof/>
        </w:rPr>
        <w:drawing>
          <wp:inline distT="0" distB="0" distL="0" distR="0" wp14:anchorId="6E280D3D" wp14:editId="0515BF18">
            <wp:extent cx="5274310" cy="2828925"/>
            <wp:effectExtent l="0" t="0" r="254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b="4644"/>
                    <a:stretch/>
                  </pic:blipFill>
                  <pic:spPr bwMode="auto">
                    <a:xfrm>
                      <a:off x="0" y="0"/>
                      <a:ext cx="5274310" cy="2828925"/>
                    </a:xfrm>
                    <a:prstGeom prst="rect">
                      <a:avLst/>
                    </a:prstGeom>
                    <a:ln>
                      <a:noFill/>
                    </a:ln>
                    <a:extLst>
                      <a:ext uri="{53640926-AAD7-44D8-BBD7-CCE9431645EC}">
                        <a14:shadowObscured xmlns:a14="http://schemas.microsoft.com/office/drawing/2010/main"/>
                      </a:ext>
                    </a:extLst>
                  </pic:spPr>
                </pic:pic>
              </a:graphicData>
            </a:graphic>
          </wp:inline>
        </w:drawing>
      </w:r>
    </w:p>
    <w:p w:rsidR="002179BD" w:rsidRDefault="002179BD">
      <w:pPr>
        <w:rPr>
          <w:sz w:val="32"/>
        </w:rPr>
      </w:pPr>
    </w:p>
    <w:p w:rsidR="00BE692D" w:rsidRDefault="0046440A">
      <w:pPr>
        <w:rPr>
          <w:sz w:val="32"/>
        </w:rPr>
      </w:pPr>
      <w:r>
        <w:rPr>
          <w:sz w:val="32"/>
        </w:rPr>
        <w:t xml:space="preserve">Fig </w:t>
      </w:r>
      <w:r w:rsidR="00CC5DF8">
        <w:rPr>
          <w:sz w:val="32"/>
        </w:rPr>
        <w:t>3</w:t>
      </w:r>
      <w:r>
        <w:rPr>
          <w:sz w:val="32"/>
        </w:rPr>
        <w:t xml:space="preserve">. </w:t>
      </w:r>
    </w:p>
    <w:p w:rsidR="00120445" w:rsidRDefault="00120445">
      <w:pPr>
        <w:rPr>
          <w:sz w:val="32"/>
        </w:rPr>
      </w:pPr>
      <w:r>
        <w:rPr>
          <w:noProof/>
        </w:rPr>
        <w:lastRenderedPageBreak/>
        <w:drawing>
          <wp:inline distT="0" distB="0" distL="0" distR="0" wp14:anchorId="0950B3A3" wp14:editId="65894FF4">
            <wp:extent cx="5274310" cy="2966720"/>
            <wp:effectExtent l="0" t="0" r="254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2966720"/>
                    </a:xfrm>
                    <a:prstGeom prst="rect">
                      <a:avLst/>
                    </a:prstGeom>
                  </pic:spPr>
                </pic:pic>
              </a:graphicData>
            </a:graphic>
          </wp:inline>
        </w:drawing>
      </w:r>
    </w:p>
    <w:p w:rsidR="00CC5DF8" w:rsidRDefault="00CC5DF8">
      <w:pPr>
        <w:rPr>
          <w:sz w:val="32"/>
        </w:rPr>
      </w:pPr>
      <w:r>
        <w:rPr>
          <w:sz w:val="32"/>
        </w:rPr>
        <w:t>Fig 4.</w:t>
      </w:r>
    </w:p>
    <w:p w:rsidR="0046440A" w:rsidRDefault="0046440A">
      <w:pPr>
        <w:rPr>
          <w:sz w:val="32"/>
        </w:rPr>
      </w:pPr>
      <w:r>
        <w:rPr>
          <w:sz w:val="32"/>
        </w:rPr>
        <w:t xml:space="preserve">Fig </w:t>
      </w:r>
      <w:r w:rsidR="00646728">
        <w:rPr>
          <w:sz w:val="32"/>
        </w:rPr>
        <w:t>3</w:t>
      </w:r>
      <w:r>
        <w:rPr>
          <w:sz w:val="32"/>
        </w:rPr>
        <w:t xml:space="preserve"> shows the registering/ signing up webpage. The main part of the page is a form which record information from user. </w:t>
      </w:r>
      <w:bookmarkStart w:id="0" w:name="_Hlk500693779"/>
      <w:r w:rsidR="00C914C8">
        <w:rPr>
          <w:sz w:val="32"/>
        </w:rPr>
        <w:t>“Your name” is to record the user’s Real Name.</w:t>
      </w:r>
      <w:bookmarkEnd w:id="0"/>
      <w:r w:rsidR="00C914C8" w:rsidRPr="00C914C8">
        <w:rPr>
          <w:sz w:val="32"/>
        </w:rPr>
        <w:t xml:space="preserve"> </w:t>
      </w:r>
      <w:r w:rsidR="00C914C8">
        <w:rPr>
          <w:sz w:val="32"/>
        </w:rPr>
        <w:t>“Your Email” is to record the user’s Email.</w:t>
      </w:r>
      <w:r w:rsidR="00C914C8" w:rsidRPr="00C914C8">
        <w:rPr>
          <w:sz w:val="32"/>
        </w:rPr>
        <w:t xml:space="preserve"> </w:t>
      </w:r>
      <w:r w:rsidR="00C914C8">
        <w:rPr>
          <w:sz w:val="32"/>
        </w:rPr>
        <w:t>“Your City” is to record the user’s city.</w:t>
      </w:r>
      <w:r w:rsidR="00C914C8" w:rsidRPr="00C914C8">
        <w:rPr>
          <w:sz w:val="32"/>
        </w:rPr>
        <w:t xml:space="preserve"> </w:t>
      </w:r>
      <w:r w:rsidR="00C914C8">
        <w:rPr>
          <w:sz w:val="32"/>
        </w:rPr>
        <w:t>“Username” is to record the user’s unique username</w:t>
      </w:r>
      <w:r w:rsidR="0000061D">
        <w:rPr>
          <w:sz w:val="32"/>
        </w:rPr>
        <w:t xml:space="preserve">, which is also the </w:t>
      </w:r>
      <w:r w:rsidR="007B59EB">
        <w:rPr>
          <w:sz w:val="32"/>
        </w:rPr>
        <w:t>identification for the user in the database.</w:t>
      </w:r>
    </w:p>
    <w:p w:rsidR="00C95CD3" w:rsidRDefault="006A7878" w:rsidP="006A7878">
      <w:pPr>
        <w:rPr>
          <w:sz w:val="32"/>
        </w:rPr>
      </w:pPr>
      <w:r>
        <w:rPr>
          <w:sz w:val="32"/>
        </w:rPr>
        <w:t xml:space="preserve">“Password” is to record the user’s password for log in. “Confirm Password” is to record the user’s second typing password </w:t>
      </w:r>
      <w:proofErr w:type="gramStart"/>
      <w:r>
        <w:rPr>
          <w:sz w:val="32"/>
        </w:rPr>
        <w:t>in order to</w:t>
      </w:r>
      <w:proofErr w:type="gramEnd"/>
      <w:r>
        <w:rPr>
          <w:sz w:val="32"/>
        </w:rPr>
        <w:t xml:space="preserve"> make sure the user typing the correct password that they want.</w:t>
      </w:r>
      <w:r w:rsidR="00D00B5D">
        <w:rPr>
          <w:sz w:val="32"/>
        </w:rPr>
        <w:t xml:space="preserve"> In</w:t>
      </w:r>
      <w:r>
        <w:rPr>
          <w:sz w:val="32"/>
        </w:rPr>
        <w:t xml:space="preserve"> </w:t>
      </w:r>
      <w:r w:rsidR="00D00B5D">
        <w:rPr>
          <w:sz w:val="32"/>
        </w:rPr>
        <w:t xml:space="preserve">the above information, username and password is necessary. User can’t submit this information if the username or password is blank. Also, the webpage will check if the password is the same as confirm password. If these two passwords </w:t>
      </w:r>
      <w:proofErr w:type="gramStart"/>
      <w:r w:rsidR="00D00B5D">
        <w:rPr>
          <w:sz w:val="32"/>
        </w:rPr>
        <w:t>is</w:t>
      </w:r>
      <w:proofErr w:type="gramEnd"/>
      <w:r w:rsidR="00D00B5D">
        <w:rPr>
          <w:sz w:val="32"/>
        </w:rPr>
        <w:t xml:space="preserve"> not the same, a</w:t>
      </w:r>
      <w:r w:rsidR="00C95CD3">
        <w:rPr>
          <w:sz w:val="32"/>
        </w:rPr>
        <w:t>n</w:t>
      </w:r>
      <w:r w:rsidR="00D00B5D">
        <w:rPr>
          <w:sz w:val="32"/>
        </w:rPr>
        <w:t xml:space="preserve"> alert will remind user to double check their input.</w:t>
      </w:r>
      <w:r w:rsidR="00C95CD3">
        <w:rPr>
          <w:sz w:val="32"/>
        </w:rPr>
        <w:t xml:space="preserve"> </w:t>
      </w:r>
    </w:p>
    <w:p w:rsidR="006A7878" w:rsidRDefault="00C95CD3" w:rsidP="006A7878">
      <w:pPr>
        <w:rPr>
          <w:sz w:val="32"/>
        </w:rPr>
      </w:pPr>
      <w:r>
        <w:rPr>
          <w:sz w:val="32"/>
        </w:rPr>
        <w:t xml:space="preserve">If the username is taken by other user, the webpage will also tell user to type another unique username in </w:t>
      </w:r>
      <w:r w:rsidR="008E71A6">
        <w:rPr>
          <w:sz w:val="32"/>
        </w:rPr>
        <w:t xml:space="preserve">sign in </w:t>
      </w:r>
      <w:r>
        <w:rPr>
          <w:sz w:val="32"/>
        </w:rPr>
        <w:t>page</w:t>
      </w:r>
      <w:r w:rsidR="008E71A6">
        <w:rPr>
          <w:sz w:val="32"/>
        </w:rPr>
        <w:t xml:space="preserve"> in the case that user forget registering</w:t>
      </w:r>
      <w:r w:rsidR="00433F22">
        <w:rPr>
          <w:sz w:val="32"/>
        </w:rPr>
        <w:t>, as shown in Fig 3.</w:t>
      </w:r>
    </w:p>
    <w:p w:rsidR="000463A5" w:rsidRDefault="000463A5" w:rsidP="006A7878">
      <w:pPr>
        <w:rPr>
          <w:sz w:val="32"/>
        </w:rPr>
      </w:pPr>
      <w:r>
        <w:rPr>
          <w:noProof/>
        </w:rPr>
        <w:lastRenderedPageBreak/>
        <w:drawing>
          <wp:inline distT="0" distB="0" distL="0" distR="0" wp14:anchorId="6DE1846E" wp14:editId="718C5277">
            <wp:extent cx="5274310" cy="2966720"/>
            <wp:effectExtent l="0" t="0" r="254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2966720"/>
                    </a:xfrm>
                    <a:prstGeom prst="rect">
                      <a:avLst/>
                    </a:prstGeom>
                  </pic:spPr>
                </pic:pic>
              </a:graphicData>
            </a:graphic>
          </wp:inline>
        </w:drawing>
      </w:r>
    </w:p>
    <w:p w:rsidR="000463A5" w:rsidRDefault="000463A5" w:rsidP="006A7878">
      <w:pPr>
        <w:rPr>
          <w:sz w:val="32"/>
        </w:rPr>
      </w:pPr>
      <w:r>
        <w:rPr>
          <w:sz w:val="32"/>
        </w:rPr>
        <w:t>Fig 5.</w:t>
      </w:r>
    </w:p>
    <w:p w:rsidR="00B62C4B" w:rsidRDefault="00B62C4B" w:rsidP="006A7878">
      <w:pPr>
        <w:rPr>
          <w:sz w:val="32"/>
        </w:rPr>
      </w:pPr>
      <w:r>
        <w:rPr>
          <w:sz w:val="32"/>
        </w:rPr>
        <w:t>If all information that user types valid in the backend database, use will be redirect to the welcome page, as shown in Fig 5.</w:t>
      </w:r>
    </w:p>
    <w:p w:rsidR="004471FE" w:rsidRDefault="004471FE" w:rsidP="006A7878">
      <w:pPr>
        <w:rPr>
          <w:sz w:val="32"/>
        </w:rPr>
      </w:pPr>
      <w:r>
        <w:rPr>
          <w:sz w:val="32"/>
        </w:rPr>
        <w:t xml:space="preserve">At the top of the webpage, </w:t>
      </w:r>
      <w:r w:rsidR="000E3999">
        <w:rPr>
          <w:sz w:val="32"/>
        </w:rPr>
        <w:t>there is a navigation bar. A</w:t>
      </w:r>
      <w:r w:rsidR="005E146C">
        <w:rPr>
          <w:sz w:val="32"/>
        </w:rPr>
        <w:t xml:space="preserve"> </w:t>
      </w:r>
      <w:r w:rsidR="000F02AB">
        <w:rPr>
          <w:sz w:val="32"/>
        </w:rPr>
        <w:t>Spotify symbol</w:t>
      </w:r>
      <w:r w:rsidR="00937DFE">
        <w:rPr>
          <w:sz w:val="32"/>
        </w:rPr>
        <w:t xml:space="preserve"> on the left side, clicking the button will redirect the user back to the welcome page.</w:t>
      </w:r>
      <w:r w:rsidR="002343A9">
        <w:rPr>
          <w:sz w:val="32"/>
        </w:rPr>
        <w:t xml:space="preserve"> The profiles button will allow user to see their own profile. </w:t>
      </w:r>
      <w:r w:rsidR="004B131E">
        <w:rPr>
          <w:sz w:val="32"/>
        </w:rPr>
        <w:t xml:space="preserve">Clicking </w:t>
      </w:r>
      <w:r w:rsidR="002343A9">
        <w:rPr>
          <w:sz w:val="32"/>
        </w:rPr>
        <w:t>Following button will allow user to see their own following user table</w:t>
      </w:r>
      <w:r w:rsidR="004B131E">
        <w:rPr>
          <w:sz w:val="32"/>
        </w:rPr>
        <w:t>. Clicking Follower button will allow user to see who is following them.</w:t>
      </w:r>
      <w:r w:rsidR="00620EF9">
        <w:rPr>
          <w:sz w:val="32"/>
        </w:rPr>
        <w:t xml:space="preserve"> Clicking </w:t>
      </w:r>
      <w:r w:rsidR="00743F9B">
        <w:rPr>
          <w:sz w:val="32"/>
        </w:rPr>
        <w:t xml:space="preserve">Likes </w:t>
      </w:r>
      <w:r w:rsidR="00620EF9">
        <w:rPr>
          <w:sz w:val="32"/>
        </w:rPr>
        <w:t xml:space="preserve">button will allow user to see </w:t>
      </w:r>
      <w:r w:rsidR="000C4B9E">
        <w:rPr>
          <w:sz w:val="32"/>
        </w:rPr>
        <w:t xml:space="preserve">those artists that </w:t>
      </w:r>
      <w:r w:rsidR="00CE136C">
        <w:rPr>
          <w:sz w:val="32"/>
        </w:rPr>
        <w:t>he/she likes</w:t>
      </w:r>
      <w:r w:rsidR="00C30A92">
        <w:rPr>
          <w:sz w:val="32"/>
        </w:rPr>
        <w:t>. Clicking Playlists button will allow user to</w:t>
      </w:r>
      <w:r w:rsidR="00D974BC">
        <w:rPr>
          <w:sz w:val="32"/>
        </w:rPr>
        <w:t xml:space="preserve"> looking through </w:t>
      </w:r>
      <w:r w:rsidR="00CC7FDD">
        <w:rPr>
          <w:sz w:val="32"/>
        </w:rPr>
        <w:t>their own playlists.</w:t>
      </w:r>
      <w:r w:rsidR="00FA6E20">
        <w:rPr>
          <w:sz w:val="32"/>
        </w:rPr>
        <w:t xml:space="preserve"> On the right corner of the webpage is a search table for user to search anything in the database, including user, artists, tracks, playlists and albums.</w:t>
      </w:r>
    </w:p>
    <w:p w:rsidR="00922D07" w:rsidRDefault="00922D07" w:rsidP="006A7878">
      <w:pPr>
        <w:rPr>
          <w:sz w:val="32"/>
        </w:rPr>
      </w:pPr>
      <w:r>
        <w:rPr>
          <w:noProof/>
        </w:rPr>
        <w:lastRenderedPageBreak/>
        <w:drawing>
          <wp:inline distT="0" distB="0" distL="0" distR="0" wp14:anchorId="651EEB6E" wp14:editId="32073DC8">
            <wp:extent cx="5274310" cy="2966720"/>
            <wp:effectExtent l="0" t="0" r="254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2966720"/>
                    </a:xfrm>
                    <a:prstGeom prst="rect">
                      <a:avLst/>
                    </a:prstGeom>
                  </pic:spPr>
                </pic:pic>
              </a:graphicData>
            </a:graphic>
          </wp:inline>
        </w:drawing>
      </w:r>
    </w:p>
    <w:p w:rsidR="008966C8" w:rsidRDefault="008966C8" w:rsidP="006A7878">
      <w:pPr>
        <w:rPr>
          <w:sz w:val="32"/>
        </w:rPr>
      </w:pPr>
      <w:r>
        <w:rPr>
          <w:sz w:val="32"/>
        </w:rPr>
        <w:t>Figure 6.</w:t>
      </w:r>
    </w:p>
    <w:p w:rsidR="0017138C" w:rsidRDefault="0017138C" w:rsidP="006A7878">
      <w:pPr>
        <w:rPr>
          <w:sz w:val="32"/>
        </w:rPr>
      </w:pPr>
      <w:r>
        <w:rPr>
          <w:sz w:val="32"/>
        </w:rPr>
        <w:t xml:space="preserve">In the middle of the </w:t>
      </w:r>
      <w:r w:rsidR="004B51AD">
        <w:rPr>
          <w:sz w:val="32"/>
        </w:rPr>
        <w:t>webpage is a text “Hello!</w:t>
      </w:r>
      <w:r w:rsidR="00117B3C">
        <w:rPr>
          <w:sz w:val="32"/>
        </w:rPr>
        <w:t xml:space="preserve">” </w:t>
      </w:r>
      <w:r w:rsidR="00BA3B1B">
        <w:rPr>
          <w:sz w:val="32"/>
        </w:rPr>
        <w:t>a</w:t>
      </w:r>
      <w:r w:rsidR="00117B3C">
        <w:rPr>
          <w:sz w:val="32"/>
        </w:rPr>
        <w:t>long with the username.</w:t>
      </w:r>
      <w:r w:rsidR="000C3FE9">
        <w:rPr>
          <w:sz w:val="32"/>
        </w:rPr>
        <w:t xml:space="preserve"> Under the text is three texts and</w:t>
      </w:r>
      <w:r w:rsidR="00EE7632">
        <w:rPr>
          <w:sz w:val="32"/>
        </w:rPr>
        <w:t xml:space="preserve"> numbers</w:t>
      </w:r>
      <w:r w:rsidR="000C3FE9">
        <w:rPr>
          <w:sz w:val="32"/>
        </w:rPr>
        <w:t>.</w:t>
      </w:r>
      <w:r w:rsidR="00E30AC3">
        <w:rPr>
          <w:sz w:val="32"/>
        </w:rPr>
        <w:t xml:space="preserve"> </w:t>
      </w:r>
      <w:r w:rsidR="00BC5269">
        <w:rPr>
          <w:sz w:val="32"/>
        </w:rPr>
        <w:t>H</w:t>
      </w:r>
      <w:r w:rsidR="00E30AC3">
        <w:rPr>
          <w:sz w:val="32"/>
        </w:rPr>
        <w:t>overing the</w:t>
      </w:r>
      <w:r w:rsidR="00BC5269">
        <w:rPr>
          <w:sz w:val="32"/>
        </w:rPr>
        <w:t xml:space="preserve"> pointer </w:t>
      </w:r>
      <w:r w:rsidR="00A14D3B">
        <w:rPr>
          <w:sz w:val="32"/>
        </w:rPr>
        <w:t>on each button will show what the button meaning</w:t>
      </w:r>
      <w:r w:rsidR="004D4C20">
        <w:rPr>
          <w:sz w:val="32"/>
        </w:rPr>
        <w:t>, as shown in Fig 6.</w:t>
      </w:r>
      <w:r w:rsidR="00EE7632">
        <w:rPr>
          <w:sz w:val="32"/>
        </w:rPr>
        <w:t xml:space="preserve"> “your following” number means how many users the user is following; “Your followers” number means how many users is following the user</w:t>
      </w:r>
      <w:r w:rsidR="0072486C">
        <w:rPr>
          <w:sz w:val="32"/>
        </w:rPr>
        <w:t>; “Your likes” number means how many artists the user is liking.</w:t>
      </w:r>
      <w:r w:rsidR="008A3F67">
        <w:rPr>
          <w:sz w:val="32"/>
        </w:rPr>
        <w:t xml:space="preserve"> These number is according to the backend database.</w:t>
      </w:r>
    </w:p>
    <w:p w:rsidR="00A30226" w:rsidRDefault="00884801" w:rsidP="00D80F69">
      <w:pPr>
        <w:rPr>
          <w:sz w:val="32"/>
        </w:rPr>
      </w:pPr>
      <w:r>
        <w:rPr>
          <w:sz w:val="32"/>
        </w:rPr>
        <w:t xml:space="preserve">Beneath these buttons is feeding for the user. The first scrolling down </w:t>
      </w:r>
      <w:r w:rsidR="00004F48">
        <w:rPr>
          <w:sz w:val="32"/>
        </w:rPr>
        <w:t>list is the playlist created by other users that the current user</w:t>
      </w:r>
      <w:r w:rsidR="00D429BA">
        <w:rPr>
          <w:sz w:val="32"/>
        </w:rPr>
        <w:t xml:space="preserve"> following</w:t>
      </w:r>
      <w:r w:rsidR="007B550B">
        <w:rPr>
          <w:sz w:val="32"/>
        </w:rPr>
        <w:t>. In these case, there is only has 10 records. If the user want</w:t>
      </w:r>
      <w:r w:rsidR="009337BF">
        <w:rPr>
          <w:sz w:val="32"/>
        </w:rPr>
        <w:t>s</w:t>
      </w:r>
      <w:r w:rsidR="007B550B">
        <w:rPr>
          <w:sz w:val="32"/>
        </w:rPr>
        <w:t xml:space="preserve"> to see the full information, he/she can click “View details” under the tabl</w:t>
      </w:r>
      <w:r w:rsidR="007D1A3F">
        <w:rPr>
          <w:sz w:val="32"/>
        </w:rPr>
        <w:t>e.</w:t>
      </w:r>
      <w:r w:rsidR="00D531C6" w:rsidRPr="00D531C6">
        <w:rPr>
          <w:sz w:val="32"/>
        </w:rPr>
        <w:t xml:space="preserve"> </w:t>
      </w:r>
      <w:r w:rsidR="00D531C6">
        <w:rPr>
          <w:sz w:val="32"/>
        </w:rPr>
        <w:t xml:space="preserve">The second scrolling down list is the </w:t>
      </w:r>
      <w:r w:rsidR="00215067">
        <w:rPr>
          <w:sz w:val="32"/>
        </w:rPr>
        <w:t>track</w:t>
      </w:r>
      <w:r w:rsidR="00D531C6">
        <w:rPr>
          <w:sz w:val="32"/>
        </w:rPr>
        <w:t xml:space="preserve"> created by </w:t>
      </w:r>
      <w:r w:rsidR="00215067">
        <w:rPr>
          <w:sz w:val="32"/>
        </w:rPr>
        <w:t xml:space="preserve">artists </w:t>
      </w:r>
      <w:r w:rsidR="00D531C6">
        <w:rPr>
          <w:sz w:val="32"/>
        </w:rPr>
        <w:t>that the current user likes. In these case, there is only has 10 records. If the user want</w:t>
      </w:r>
      <w:r w:rsidR="009337BF">
        <w:rPr>
          <w:sz w:val="32"/>
        </w:rPr>
        <w:t>s</w:t>
      </w:r>
      <w:r w:rsidR="00D531C6">
        <w:rPr>
          <w:sz w:val="32"/>
        </w:rPr>
        <w:t xml:space="preserve"> to see the full information, he/she can click “View details” under the table.</w:t>
      </w:r>
      <w:r w:rsidR="00D80F69" w:rsidRPr="00D80F69">
        <w:rPr>
          <w:sz w:val="32"/>
        </w:rPr>
        <w:t xml:space="preserve"> </w:t>
      </w:r>
      <w:r w:rsidR="00D80F69">
        <w:rPr>
          <w:sz w:val="32"/>
        </w:rPr>
        <w:t xml:space="preserve">The third scrolling down list is the </w:t>
      </w:r>
      <w:r w:rsidR="0097318D">
        <w:rPr>
          <w:sz w:val="32"/>
        </w:rPr>
        <w:t xml:space="preserve">track </w:t>
      </w:r>
      <w:r w:rsidR="008D043A">
        <w:rPr>
          <w:sz w:val="32"/>
        </w:rPr>
        <w:t xml:space="preserve">history </w:t>
      </w:r>
      <w:r w:rsidR="0097318D">
        <w:rPr>
          <w:sz w:val="32"/>
        </w:rPr>
        <w:t>which the</w:t>
      </w:r>
      <w:r w:rsidR="00D80F69">
        <w:rPr>
          <w:sz w:val="32"/>
        </w:rPr>
        <w:t xml:space="preserve"> users</w:t>
      </w:r>
      <w:r w:rsidR="0097318D">
        <w:rPr>
          <w:sz w:val="32"/>
        </w:rPr>
        <w:t xml:space="preserve"> listened before</w:t>
      </w:r>
      <w:r w:rsidR="00D80F69">
        <w:rPr>
          <w:sz w:val="32"/>
        </w:rPr>
        <w:t>. In these case, there is only has 10 records. If the user want</w:t>
      </w:r>
      <w:r w:rsidR="00945A61">
        <w:rPr>
          <w:sz w:val="32"/>
        </w:rPr>
        <w:t xml:space="preserve">s </w:t>
      </w:r>
      <w:r w:rsidR="00D80F69">
        <w:rPr>
          <w:sz w:val="32"/>
        </w:rPr>
        <w:t xml:space="preserve">to see the full information, he/she can click “View </w:t>
      </w:r>
      <w:r w:rsidR="00D80F69">
        <w:rPr>
          <w:sz w:val="32"/>
        </w:rPr>
        <w:lastRenderedPageBreak/>
        <w:t>details” under the table.</w:t>
      </w:r>
    </w:p>
    <w:p w:rsidR="00A30226" w:rsidRDefault="003812EC" w:rsidP="00D80F69">
      <w:pPr>
        <w:rPr>
          <w:sz w:val="32"/>
        </w:rPr>
      </w:pPr>
      <w:r>
        <w:rPr>
          <w:noProof/>
        </w:rPr>
        <w:drawing>
          <wp:inline distT="0" distB="0" distL="0" distR="0" wp14:anchorId="3639A817" wp14:editId="5DA2B650">
            <wp:extent cx="5274310" cy="2966720"/>
            <wp:effectExtent l="0" t="0" r="254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2966720"/>
                    </a:xfrm>
                    <a:prstGeom prst="rect">
                      <a:avLst/>
                    </a:prstGeom>
                  </pic:spPr>
                </pic:pic>
              </a:graphicData>
            </a:graphic>
          </wp:inline>
        </w:drawing>
      </w:r>
    </w:p>
    <w:p w:rsidR="00B91577" w:rsidRDefault="003B3D81" w:rsidP="00D80F69">
      <w:pPr>
        <w:rPr>
          <w:sz w:val="32"/>
        </w:rPr>
      </w:pPr>
      <w:r>
        <w:rPr>
          <w:sz w:val="32"/>
        </w:rPr>
        <w:t>Figure 7.</w:t>
      </w:r>
    </w:p>
    <w:p w:rsidR="00605536" w:rsidRDefault="00605536" w:rsidP="00D80F69">
      <w:pPr>
        <w:rPr>
          <w:sz w:val="32"/>
        </w:rPr>
      </w:pPr>
      <w:r>
        <w:rPr>
          <w:sz w:val="32"/>
        </w:rPr>
        <w:t>Figure 7 is the profile for user.</w:t>
      </w:r>
      <w:r w:rsidR="001A077E">
        <w:rPr>
          <w:sz w:val="32"/>
        </w:rPr>
        <w:t xml:space="preserve"> The</w:t>
      </w:r>
      <w:r w:rsidR="000E3999">
        <w:rPr>
          <w:sz w:val="32"/>
        </w:rPr>
        <w:t xml:space="preserve"> navigation bar o</w:t>
      </w:r>
      <w:r w:rsidR="001A077E">
        <w:rPr>
          <w:sz w:val="32"/>
        </w:rPr>
        <w:t xml:space="preserve">n top of the webpage </w:t>
      </w:r>
      <w:r w:rsidR="00400C53">
        <w:rPr>
          <w:sz w:val="32"/>
        </w:rPr>
        <w:t>which is the same as that in welcome page</w:t>
      </w:r>
      <w:r w:rsidR="00AC0E98">
        <w:rPr>
          <w:sz w:val="32"/>
        </w:rPr>
        <w:t xml:space="preserve"> as introduced before.</w:t>
      </w:r>
    </w:p>
    <w:p w:rsidR="00571B93" w:rsidRDefault="00571B93" w:rsidP="00D80F69">
      <w:pPr>
        <w:rPr>
          <w:sz w:val="32"/>
        </w:rPr>
      </w:pPr>
      <w:r>
        <w:rPr>
          <w:sz w:val="32"/>
        </w:rPr>
        <w:t>In the middle of the page is a space to show the user’s detail information</w:t>
      </w:r>
      <w:r w:rsidR="002F26E9">
        <w:rPr>
          <w:sz w:val="32"/>
        </w:rPr>
        <w:t xml:space="preserve">, in this case, </w:t>
      </w:r>
      <w:r w:rsidR="0090037F">
        <w:rPr>
          <w:sz w:val="32"/>
        </w:rPr>
        <w:t xml:space="preserve">there is a welcome back text with the user’ username. Under the text is the user’s city and email. </w:t>
      </w:r>
      <w:r w:rsidR="0071713B">
        <w:rPr>
          <w:sz w:val="32"/>
        </w:rPr>
        <w:t>The green update button allows user to update their profiles</w:t>
      </w:r>
      <w:r w:rsidR="000C626C">
        <w:rPr>
          <w:sz w:val="32"/>
        </w:rPr>
        <w:t>.</w:t>
      </w:r>
      <w:r w:rsidR="001B00BB">
        <w:rPr>
          <w:sz w:val="32"/>
        </w:rPr>
        <w:t xml:space="preserve"> Next to those information, there is a user picture (default all the user pictures are the same)</w:t>
      </w:r>
      <w:r w:rsidR="001920AB">
        <w:rPr>
          <w:sz w:val="32"/>
        </w:rPr>
        <w:t>.</w:t>
      </w:r>
    </w:p>
    <w:p w:rsidR="000C626C" w:rsidRDefault="000C626C" w:rsidP="00D80F69">
      <w:pPr>
        <w:rPr>
          <w:sz w:val="32"/>
        </w:rPr>
      </w:pPr>
      <w:r>
        <w:rPr>
          <w:sz w:val="32"/>
        </w:rPr>
        <w:t xml:space="preserve">In the </w:t>
      </w:r>
      <w:r w:rsidR="001B00BB">
        <w:rPr>
          <w:sz w:val="32"/>
        </w:rPr>
        <w:t xml:space="preserve">bottom part of the </w:t>
      </w:r>
      <w:r w:rsidR="001920AB">
        <w:rPr>
          <w:sz w:val="32"/>
        </w:rPr>
        <w:t>page, the following number, followers number, likes number and play list number are shown. User can click the numbers to view details.</w:t>
      </w:r>
    </w:p>
    <w:p w:rsidR="001920AB" w:rsidRDefault="00214CE4" w:rsidP="00D80F69">
      <w:pPr>
        <w:rPr>
          <w:sz w:val="32"/>
        </w:rPr>
      </w:pPr>
      <w:r>
        <w:rPr>
          <w:noProof/>
        </w:rPr>
        <w:lastRenderedPageBreak/>
        <w:drawing>
          <wp:inline distT="0" distB="0" distL="0" distR="0" wp14:anchorId="6BE1D1B5" wp14:editId="3104CC64">
            <wp:extent cx="5274310" cy="280035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b="5608"/>
                    <a:stretch/>
                  </pic:blipFill>
                  <pic:spPr bwMode="auto">
                    <a:xfrm>
                      <a:off x="0" y="0"/>
                      <a:ext cx="5274310" cy="2800350"/>
                    </a:xfrm>
                    <a:prstGeom prst="rect">
                      <a:avLst/>
                    </a:prstGeom>
                    <a:ln>
                      <a:noFill/>
                    </a:ln>
                    <a:extLst>
                      <a:ext uri="{53640926-AAD7-44D8-BBD7-CCE9431645EC}">
                        <a14:shadowObscured xmlns:a14="http://schemas.microsoft.com/office/drawing/2010/main"/>
                      </a:ext>
                    </a:extLst>
                  </pic:spPr>
                </pic:pic>
              </a:graphicData>
            </a:graphic>
          </wp:inline>
        </w:drawing>
      </w:r>
    </w:p>
    <w:p w:rsidR="00B402B9" w:rsidRDefault="00B402B9" w:rsidP="00D80F69">
      <w:pPr>
        <w:rPr>
          <w:sz w:val="32"/>
        </w:rPr>
      </w:pPr>
      <w:r>
        <w:rPr>
          <w:sz w:val="32"/>
        </w:rPr>
        <w:t>Figure 8.</w:t>
      </w:r>
    </w:p>
    <w:p w:rsidR="002618B5" w:rsidRDefault="00B402B9" w:rsidP="00D80F69">
      <w:pPr>
        <w:rPr>
          <w:sz w:val="32"/>
        </w:rPr>
      </w:pPr>
      <w:r>
        <w:rPr>
          <w:sz w:val="32"/>
        </w:rPr>
        <w:t>Fig 8 is the profile update webpage.</w:t>
      </w:r>
      <w:r w:rsidR="002D5913">
        <w:rPr>
          <w:sz w:val="32"/>
        </w:rPr>
        <w:t xml:space="preserve"> In the webpage, user can edit their real name, email, city and password. Not all information </w:t>
      </w:r>
      <w:r w:rsidR="007E2482">
        <w:rPr>
          <w:sz w:val="32"/>
        </w:rPr>
        <w:t>is</w:t>
      </w:r>
      <w:r w:rsidR="002D5913">
        <w:rPr>
          <w:sz w:val="32"/>
        </w:rPr>
        <w:t xml:space="preserve"> necessary, user can choose which part of information they are willing to change.</w:t>
      </w:r>
      <w:r w:rsidR="007E2482">
        <w:rPr>
          <w:sz w:val="32"/>
        </w:rPr>
        <w:t xml:space="preserve"> When the user finish inputting, </w:t>
      </w:r>
      <w:r w:rsidR="00650A5C">
        <w:rPr>
          <w:sz w:val="32"/>
        </w:rPr>
        <w:t xml:space="preserve">clicking update button will post their updated information </w:t>
      </w:r>
      <w:r w:rsidR="00F9653D">
        <w:rPr>
          <w:sz w:val="32"/>
        </w:rPr>
        <w:t>in the database and edit.</w:t>
      </w:r>
      <w:r w:rsidR="00687DF9">
        <w:rPr>
          <w:sz w:val="32"/>
        </w:rPr>
        <w:t xml:space="preserve"> Same, the new password and confirm new password should be same</w:t>
      </w:r>
      <w:r w:rsidR="00AB5385">
        <w:rPr>
          <w:sz w:val="32"/>
        </w:rPr>
        <w:t>, the real name, city and password can’t include any symbols for the security issue</w:t>
      </w:r>
      <w:r w:rsidR="006E1897">
        <w:rPr>
          <w:sz w:val="32"/>
        </w:rPr>
        <w:t>s</w:t>
      </w:r>
      <w:r w:rsidR="00AB5385">
        <w:rPr>
          <w:sz w:val="32"/>
        </w:rPr>
        <w:t>.</w:t>
      </w:r>
    </w:p>
    <w:p w:rsidR="0027793A" w:rsidRDefault="0027793A" w:rsidP="00D80F69">
      <w:pPr>
        <w:rPr>
          <w:sz w:val="32"/>
        </w:rPr>
      </w:pPr>
      <w:r>
        <w:rPr>
          <w:noProof/>
        </w:rPr>
        <w:drawing>
          <wp:inline distT="0" distB="0" distL="0" distR="0" wp14:anchorId="086598DE" wp14:editId="3CA63598">
            <wp:extent cx="5274310" cy="2966720"/>
            <wp:effectExtent l="0" t="0" r="254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2966720"/>
                    </a:xfrm>
                    <a:prstGeom prst="rect">
                      <a:avLst/>
                    </a:prstGeom>
                  </pic:spPr>
                </pic:pic>
              </a:graphicData>
            </a:graphic>
          </wp:inline>
        </w:drawing>
      </w:r>
    </w:p>
    <w:p w:rsidR="007738B2" w:rsidRDefault="007738B2" w:rsidP="00D80F69">
      <w:pPr>
        <w:rPr>
          <w:sz w:val="32"/>
        </w:rPr>
      </w:pPr>
      <w:r>
        <w:rPr>
          <w:sz w:val="32"/>
        </w:rPr>
        <w:t>Figure 9.</w:t>
      </w:r>
    </w:p>
    <w:p w:rsidR="007738B2" w:rsidRDefault="007738B2" w:rsidP="00D80F69">
      <w:pPr>
        <w:rPr>
          <w:sz w:val="32"/>
        </w:rPr>
      </w:pPr>
      <w:r>
        <w:rPr>
          <w:sz w:val="32"/>
        </w:rPr>
        <w:lastRenderedPageBreak/>
        <w:t xml:space="preserve">Fig 9 is the webpage when one user is views the other’s profile. The only different is that user can’t edit others profile. </w:t>
      </w:r>
      <w:proofErr w:type="gramStart"/>
      <w:r>
        <w:rPr>
          <w:sz w:val="32"/>
        </w:rPr>
        <w:t>So</w:t>
      </w:r>
      <w:proofErr w:type="gramEnd"/>
      <w:r>
        <w:rPr>
          <w:sz w:val="32"/>
        </w:rPr>
        <w:t xml:space="preserve"> the “update” button is hidden.</w:t>
      </w:r>
      <w:r w:rsidR="00E6470D">
        <w:rPr>
          <w:sz w:val="32"/>
        </w:rPr>
        <w:t xml:space="preserve"> But user can view other’s following, followers, likes and playlist.</w:t>
      </w:r>
    </w:p>
    <w:p w:rsidR="002E00AF" w:rsidRDefault="00D076BC" w:rsidP="00D80F69">
      <w:pPr>
        <w:rPr>
          <w:sz w:val="32"/>
        </w:rPr>
      </w:pPr>
      <w:r>
        <w:rPr>
          <w:noProof/>
        </w:rPr>
        <w:drawing>
          <wp:inline distT="0" distB="0" distL="0" distR="0" wp14:anchorId="3CD68132" wp14:editId="153FEF6D">
            <wp:extent cx="5274310" cy="2790825"/>
            <wp:effectExtent l="0" t="0" r="254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5929"/>
                    <a:stretch/>
                  </pic:blipFill>
                  <pic:spPr bwMode="auto">
                    <a:xfrm>
                      <a:off x="0" y="0"/>
                      <a:ext cx="5274310" cy="2790825"/>
                    </a:xfrm>
                    <a:prstGeom prst="rect">
                      <a:avLst/>
                    </a:prstGeom>
                    <a:ln>
                      <a:noFill/>
                    </a:ln>
                    <a:extLst>
                      <a:ext uri="{53640926-AAD7-44D8-BBD7-CCE9431645EC}">
                        <a14:shadowObscured xmlns:a14="http://schemas.microsoft.com/office/drawing/2010/main"/>
                      </a:ext>
                    </a:extLst>
                  </pic:spPr>
                </pic:pic>
              </a:graphicData>
            </a:graphic>
          </wp:inline>
        </w:drawing>
      </w:r>
    </w:p>
    <w:p w:rsidR="00906330" w:rsidRDefault="00906330" w:rsidP="00D80F69">
      <w:pPr>
        <w:rPr>
          <w:sz w:val="32"/>
        </w:rPr>
      </w:pPr>
      <w:r>
        <w:rPr>
          <w:sz w:val="32"/>
        </w:rPr>
        <w:t xml:space="preserve">Figure </w:t>
      </w:r>
      <w:r w:rsidR="002F23C0">
        <w:rPr>
          <w:sz w:val="32"/>
        </w:rPr>
        <w:t>10</w:t>
      </w:r>
      <w:r>
        <w:rPr>
          <w:sz w:val="32"/>
        </w:rPr>
        <w:t>.</w:t>
      </w:r>
    </w:p>
    <w:p w:rsidR="00DA3F82" w:rsidRDefault="00906330" w:rsidP="006A7878">
      <w:pPr>
        <w:rPr>
          <w:sz w:val="32"/>
        </w:rPr>
      </w:pPr>
      <w:r>
        <w:rPr>
          <w:sz w:val="32"/>
        </w:rPr>
        <w:t xml:space="preserve">Figure </w:t>
      </w:r>
      <w:r w:rsidR="002F23C0">
        <w:rPr>
          <w:sz w:val="32"/>
        </w:rPr>
        <w:t>10</w:t>
      </w:r>
      <w:r w:rsidR="009019F8">
        <w:rPr>
          <w:sz w:val="32"/>
        </w:rPr>
        <w:t xml:space="preserve"> </w:t>
      </w:r>
      <w:r>
        <w:rPr>
          <w:sz w:val="32"/>
        </w:rPr>
        <w:t xml:space="preserve">is the user following page. The navigation bar and profile </w:t>
      </w:r>
      <w:r w:rsidR="00094177">
        <w:rPr>
          <w:sz w:val="32"/>
        </w:rPr>
        <w:t>are</w:t>
      </w:r>
      <w:r>
        <w:rPr>
          <w:sz w:val="32"/>
        </w:rPr>
        <w:t xml:space="preserve"> the same as before. </w:t>
      </w:r>
      <w:r w:rsidR="00856829">
        <w:rPr>
          <w:sz w:val="32"/>
        </w:rPr>
        <w:t xml:space="preserve">The rest part of the </w:t>
      </w:r>
      <w:r w:rsidR="00094177">
        <w:rPr>
          <w:sz w:val="32"/>
        </w:rPr>
        <w:t xml:space="preserve">page </w:t>
      </w:r>
      <w:r w:rsidR="00C83DF5">
        <w:rPr>
          <w:sz w:val="32"/>
        </w:rPr>
        <w:t>is</w:t>
      </w:r>
      <w:r w:rsidR="00094177">
        <w:rPr>
          <w:sz w:val="32"/>
        </w:rPr>
        <w:t xml:space="preserve"> a list showing users </w:t>
      </w:r>
      <w:r w:rsidR="00C83DF5">
        <w:rPr>
          <w:sz w:val="32"/>
        </w:rPr>
        <w:t>that the current user is following. The information includes username, city and the date that the user starts to follow.</w:t>
      </w:r>
      <w:r w:rsidR="00ED0670">
        <w:rPr>
          <w:sz w:val="32"/>
        </w:rPr>
        <w:t xml:space="preserve"> </w:t>
      </w:r>
    </w:p>
    <w:p w:rsidR="00050E85" w:rsidRDefault="00DA3F82" w:rsidP="006A7878">
      <w:pPr>
        <w:rPr>
          <w:sz w:val="32"/>
        </w:rPr>
      </w:pPr>
      <w:r>
        <w:rPr>
          <w:sz w:val="32"/>
        </w:rPr>
        <w:t>The user can click those usernames to view those users’ profiles</w:t>
      </w:r>
      <w:r w:rsidR="006D03B0">
        <w:rPr>
          <w:sz w:val="32"/>
        </w:rPr>
        <w:t>, following</w:t>
      </w:r>
      <w:r w:rsidR="00382F54">
        <w:rPr>
          <w:sz w:val="32"/>
        </w:rPr>
        <w:t>,</w:t>
      </w:r>
      <w:r w:rsidR="00E74C81">
        <w:rPr>
          <w:sz w:val="32"/>
        </w:rPr>
        <w:t xml:space="preserve"> </w:t>
      </w:r>
      <w:r w:rsidR="00382F54">
        <w:rPr>
          <w:sz w:val="32"/>
        </w:rPr>
        <w:t>playlist</w:t>
      </w:r>
      <w:r w:rsidR="00B57DFF">
        <w:rPr>
          <w:sz w:val="32"/>
        </w:rPr>
        <w:t>s</w:t>
      </w:r>
      <w:r w:rsidR="00382F54">
        <w:rPr>
          <w:sz w:val="32"/>
        </w:rPr>
        <w:t xml:space="preserve"> </w:t>
      </w:r>
      <w:r w:rsidR="006D03B0">
        <w:rPr>
          <w:sz w:val="32"/>
        </w:rPr>
        <w:t xml:space="preserve">and </w:t>
      </w:r>
      <w:r w:rsidR="005B10AD">
        <w:rPr>
          <w:sz w:val="32"/>
        </w:rPr>
        <w:t>likes</w:t>
      </w:r>
      <w:r w:rsidR="00050E85">
        <w:rPr>
          <w:sz w:val="32"/>
        </w:rPr>
        <w:t>.</w:t>
      </w:r>
    </w:p>
    <w:p w:rsidR="008A3F67" w:rsidRDefault="0053381D" w:rsidP="006A7878">
      <w:pPr>
        <w:rPr>
          <w:sz w:val="32"/>
        </w:rPr>
      </w:pPr>
      <w:r>
        <w:rPr>
          <w:sz w:val="32"/>
        </w:rPr>
        <w:t xml:space="preserve"> </w:t>
      </w:r>
      <w:r w:rsidR="00ED0670">
        <w:rPr>
          <w:sz w:val="32"/>
        </w:rPr>
        <w:t xml:space="preserve">The user can click </w:t>
      </w:r>
      <w:r w:rsidR="004110D1">
        <w:rPr>
          <w:sz w:val="32"/>
        </w:rPr>
        <w:t>“unfollow” button</w:t>
      </w:r>
      <w:r w:rsidR="006F70AF">
        <w:rPr>
          <w:sz w:val="32"/>
        </w:rPr>
        <w:t xml:space="preserve"> to cancel the follow relation.</w:t>
      </w:r>
      <w:r w:rsidR="0079387D">
        <w:rPr>
          <w:sz w:val="32"/>
        </w:rPr>
        <w:t xml:space="preserve"> If the user wants to unfollow multiple relation, he can check the box on the left of each username.</w:t>
      </w:r>
      <w:r w:rsidR="003A2B15">
        <w:rPr>
          <w:sz w:val="32"/>
        </w:rPr>
        <w:t xml:space="preserve"> </w:t>
      </w:r>
      <w:r w:rsidR="00E413C3">
        <w:rPr>
          <w:sz w:val="32"/>
        </w:rPr>
        <w:t>Also</w:t>
      </w:r>
      <w:r w:rsidR="00DA3F82">
        <w:rPr>
          <w:sz w:val="32"/>
        </w:rPr>
        <w:t>,</w:t>
      </w:r>
      <w:r w:rsidR="00E413C3">
        <w:rPr>
          <w:sz w:val="32"/>
        </w:rPr>
        <w:t xml:space="preserve"> the “All” checkbox will select all users he/she is following</w:t>
      </w:r>
      <w:r w:rsidR="00222009">
        <w:rPr>
          <w:sz w:val="32"/>
        </w:rPr>
        <w:t>. If any user is checked, a “unfollow checked” button shows up to make it more convenient for user to unfollow.</w:t>
      </w:r>
      <w:r w:rsidR="00845935">
        <w:rPr>
          <w:sz w:val="32"/>
        </w:rPr>
        <w:t xml:space="preserve"> As shown in Figure 1</w:t>
      </w:r>
      <w:r w:rsidR="00C33B2B">
        <w:rPr>
          <w:sz w:val="32"/>
        </w:rPr>
        <w:t>1</w:t>
      </w:r>
      <w:r w:rsidR="00845935">
        <w:rPr>
          <w:sz w:val="32"/>
        </w:rPr>
        <w:t>.</w:t>
      </w:r>
    </w:p>
    <w:p w:rsidR="00D83B43" w:rsidRDefault="00D83B43" w:rsidP="006A7878">
      <w:pPr>
        <w:rPr>
          <w:sz w:val="32"/>
        </w:rPr>
      </w:pPr>
      <w:r>
        <w:rPr>
          <w:noProof/>
        </w:rPr>
        <w:lastRenderedPageBreak/>
        <w:drawing>
          <wp:inline distT="0" distB="0" distL="0" distR="0" wp14:anchorId="187D873E" wp14:editId="0EDB4C4F">
            <wp:extent cx="5274310" cy="2771775"/>
            <wp:effectExtent l="0" t="0" r="254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b="6571"/>
                    <a:stretch/>
                  </pic:blipFill>
                  <pic:spPr bwMode="auto">
                    <a:xfrm>
                      <a:off x="0" y="0"/>
                      <a:ext cx="5274310" cy="2771775"/>
                    </a:xfrm>
                    <a:prstGeom prst="rect">
                      <a:avLst/>
                    </a:prstGeom>
                    <a:ln>
                      <a:noFill/>
                    </a:ln>
                    <a:extLst>
                      <a:ext uri="{53640926-AAD7-44D8-BBD7-CCE9431645EC}">
                        <a14:shadowObscured xmlns:a14="http://schemas.microsoft.com/office/drawing/2010/main"/>
                      </a:ext>
                    </a:extLst>
                  </pic:spPr>
                </pic:pic>
              </a:graphicData>
            </a:graphic>
          </wp:inline>
        </w:drawing>
      </w:r>
    </w:p>
    <w:p w:rsidR="006B1F07" w:rsidRDefault="006B1F07" w:rsidP="006A7878">
      <w:pPr>
        <w:rPr>
          <w:sz w:val="32"/>
        </w:rPr>
      </w:pPr>
      <w:r>
        <w:rPr>
          <w:sz w:val="32"/>
        </w:rPr>
        <w:t>Figure 1</w:t>
      </w:r>
      <w:r w:rsidR="00B5798D">
        <w:rPr>
          <w:sz w:val="32"/>
        </w:rPr>
        <w:t>1</w:t>
      </w:r>
      <w:r>
        <w:rPr>
          <w:sz w:val="32"/>
        </w:rPr>
        <w:t>.</w:t>
      </w:r>
    </w:p>
    <w:p w:rsidR="00ED50AD" w:rsidRDefault="0043169E" w:rsidP="006A7878">
      <w:pPr>
        <w:rPr>
          <w:sz w:val="32"/>
        </w:rPr>
      </w:pPr>
      <w:r>
        <w:rPr>
          <w:noProof/>
        </w:rPr>
        <w:drawing>
          <wp:inline distT="0" distB="0" distL="0" distR="0" wp14:anchorId="6E5D31F8" wp14:editId="0CC5E739">
            <wp:extent cx="5274310" cy="2966720"/>
            <wp:effectExtent l="0" t="0" r="254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2966720"/>
                    </a:xfrm>
                    <a:prstGeom prst="rect">
                      <a:avLst/>
                    </a:prstGeom>
                  </pic:spPr>
                </pic:pic>
              </a:graphicData>
            </a:graphic>
          </wp:inline>
        </w:drawing>
      </w:r>
    </w:p>
    <w:p w:rsidR="00AD6170" w:rsidRDefault="00CB7B16" w:rsidP="00AD6170">
      <w:pPr>
        <w:rPr>
          <w:sz w:val="32"/>
        </w:rPr>
      </w:pPr>
      <w:r>
        <w:rPr>
          <w:sz w:val="32"/>
        </w:rPr>
        <w:t>Figure 12.</w:t>
      </w:r>
      <w:r w:rsidR="00AD6170" w:rsidRPr="00AD6170">
        <w:rPr>
          <w:sz w:val="32"/>
        </w:rPr>
        <w:t xml:space="preserve"> </w:t>
      </w:r>
    </w:p>
    <w:p w:rsidR="00AD6170" w:rsidRDefault="00AD6170" w:rsidP="00AD6170">
      <w:pPr>
        <w:rPr>
          <w:sz w:val="32"/>
        </w:rPr>
      </w:pPr>
      <w:r>
        <w:rPr>
          <w:sz w:val="32"/>
        </w:rPr>
        <w:t xml:space="preserve">Fig 12 is the webpage when one user is views the other’s </w:t>
      </w:r>
      <w:r w:rsidR="005E2208">
        <w:rPr>
          <w:sz w:val="32"/>
        </w:rPr>
        <w:t>following list</w:t>
      </w:r>
      <w:r>
        <w:rPr>
          <w:sz w:val="32"/>
        </w:rPr>
        <w:t>. The only different is that user can’t</w:t>
      </w:r>
      <w:r w:rsidR="005E2208">
        <w:rPr>
          <w:sz w:val="32"/>
        </w:rPr>
        <w:t xml:space="preserve"> delete others following</w:t>
      </w:r>
      <w:r>
        <w:rPr>
          <w:sz w:val="32"/>
        </w:rPr>
        <w:t xml:space="preserve">. </w:t>
      </w:r>
      <w:proofErr w:type="gramStart"/>
      <w:r>
        <w:rPr>
          <w:sz w:val="32"/>
        </w:rPr>
        <w:t>So</w:t>
      </w:r>
      <w:proofErr w:type="gramEnd"/>
      <w:r>
        <w:rPr>
          <w:sz w:val="32"/>
        </w:rPr>
        <w:t xml:space="preserve"> the “</w:t>
      </w:r>
      <w:r w:rsidR="00A56B7D">
        <w:rPr>
          <w:sz w:val="32"/>
        </w:rPr>
        <w:t>Unfollowing</w:t>
      </w:r>
      <w:r>
        <w:rPr>
          <w:sz w:val="32"/>
        </w:rPr>
        <w:t xml:space="preserve">” button is hidden. </w:t>
      </w:r>
    </w:p>
    <w:p w:rsidR="00CB7B16" w:rsidRDefault="00CB7B16" w:rsidP="006A7878">
      <w:pPr>
        <w:rPr>
          <w:sz w:val="32"/>
        </w:rPr>
      </w:pPr>
    </w:p>
    <w:p w:rsidR="00AF661E" w:rsidRDefault="00AF661E" w:rsidP="006A7878">
      <w:pPr>
        <w:rPr>
          <w:sz w:val="32"/>
        </w:rPr>
      </w:pPr>
      <w:r>
        <w:rPr>
          <w:noProof/>
        </w:rPr>
        <w:lastRenderedPageBreak/>
        <w:drawing>
          <wp:inline distT="0" distB="0" distL="0" distR="0" wp14:anchorId="76A27756" wp14:editId="1207F7DC">
            <wp:extent cx="5274310" cy="281940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4966"/>
                    <a:stretch/>
                  </pic:blipFill>
                  <pic:spPr bwMode="auto">
                    <a:xfrm>
                      <a:off x="0" y="0"/>
                      <a:ext cx="5274310" cy="2819400"/>
                    </a:xfrm>
                    <a:prstGeom prst="rect">
                      <a:avLst/>
                    </a:prstGeom>
                    <a:ln>
                      <a:noFill/>
                    </a:ln>
                    <a:extLst>
                      <a:ext uri="{53640926-AAD7-44D8-BBD7-CCE9431645EC}">
                        <a14:shadowObscured xmlns:a14="http://schemas.microsoft.com/office/drawing/2010/main"/>
                      </a:ext>
                    </a:extLst>
                  </pic:spPr>
                </pic:pic>
              </a:graphicData>
            </a:graphic>
          </wp:inline>
        </w:drawing>
      </w:r>
    </w:p>
    <w:p w:rsidR="00537D69" w:rsidRDefault="00537D69" w:rsidP="006A7878">
      <w:pPr>
        <w:rPr>
          <w:sz w:val="32"/>
        </w:rPr>
      </w:pPr>
      <w:r>
        <w:rPr>
          <w:sz w:val="32"/>
        </w:rPr>
        <w:t>Figure 1</w:t>
      </w:r>
      <w:r w:rsidR="00806FF6">
        <w:rPr>
          <w:sz w:val="32"/>
        </w:rPr>
        <w:t>3</w:t>
      </w:r>
      <w:r>
        <w:rPr>
          <w:sz w:val="32"/>
        </w:rPr>
        <w:t>.</w:t>
      </w:r>
    </w:p>
    <w:p w:rsidR="00537D69" w:rsidRDefault="009019F8" w:rsidP="006A7878">
      <w:pPr>
        <w:rPr>
          <w:sz w:val="32"/>
        </w:rPr>
      </w:pPr>
      <w:r>
        <w:rPr>
          <w:sz w:val="32"/>
        </w:rPr>
        <w:t>Fig 1</w:t>
      </w:r>
      <w:r w:rsidR="004C4CA6">
        <w:rPr>
          <w:sz w:val="32"/>
        </w:rPr>
        <w:t>3</w:t>
      </w:r>
      <w:r>
        <w:rPr>
          <w:sz w:val="32"/>
        </w:rPr>
        <w:t xml:space="preserve"> is the user followed page.</w:t>
      </w:r>
      <w:r w:rsidR="003F16D0">
        <w:rPr>
          <w:sz w:val="32"/>
        </w:rPr>
        <w:t xml:space="preserve"> The layout is the same as following webpage excepts the content of the table.</w:t>
      </w:r>
      <w:r w:rsidR="008D574D">
        <w:rPr>
          <w:sz w:val="32"/>
        </w:rPr>
        <w:t xml:space="preserve"> Her</w:t>
      </w:r>
      <w:r w:rsidR="00BF3F05">
        <w:rPr>
          <w:sz w:val="32"/>
        </w:rPr>
        <w:t>e</w:t>
      </w:r>
      <w:r w:rsidR="008D574D">
        <w:rPr>
          <w:sz w:val="32"/>
        </w:rPr>
        <w:t xml:space="preserve"> the table shows which users is following the user.</w:t>
      </w:r>
      <w:r w:rsidR="00107ECB">
        <w:rPr>
          <w:sz w:val="32"/>
        </w:rPr>
        <w:t xml:space="preserve"> But they can’t stop following relation here because </w:t>
      </w:r>
      <w:r w:rsidR="00F94FFB">
        <w:rPr>
          <w:sz w:val="32"/>
        </w:rPr>
        <w:t>the decision is made by other users.</w:t>
      </w:r>
      <w:r w:rsidR="00944EC6">
        <w:rPr>
          <w:sz w:val="32"/>
        </w:rPr>
        <w:t xml:space="preserve"> Also, they can also click other’s name to view profiles.</w:t>
      </w:r>
    </w:p>
    <w:p w:rsidR="006F22E5" w:rsidRDefault="006F22E5" w:rsidP="006A7878">
      <w:pPr>
        <w:rPr>
          <w:sz w:val="32"/>
        </w:rPr>
      </w:pPr>
      <w:r>
        <w:rPr>
          <w:noProof/>
        </w:rPr>
        <w:drawing>
          <wp:inline distT="0" distB="0" distL="0" distR="0" wp14:anchorId="6C3F4C35" wp14:editId="56826C9E">
            <wp:extent cx="5274310" cy="2966720"/>
            <wp:effectExtent l="0" t="0" r="254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2966720"/>
                    </a:xfrm>
                    <a:prstGeom prst="rect">
                      <a:avLst/>
                    </a:prstGeom>
                  </pic:spPr>
                </pic:pic>
              </a:graphicData>
            </a:graphic>
          </wp:inline>
        </w:drawing>
      </w:r>
    </w:p>
    <w:p w:rsidR="008D3178" w:rsidRDefault="008D3178" w:rsidP="006A7878">
      <w:pPr>
        <w:rPr>
          <w:sz w:val="32"/>
        </w:rPr>
      </w:pPr>
      <w:r>
        <w:rPr>
          <w:sz w:val="32"/>
        </w:rPr>
        <w:t>Figure 14.</w:t>
      </w:r>
    </w:p>
    <w:p w:rsidR="004504A6" w:rsidRDefault="004504A6" w:rsidP="004504A6">
      <w:pPr>
        <w:rPr>
          <w:sz w:val="32"/>
        </w:rPr>
      </w:pPr>
      <w:r>
        <w:rPr>
          <w:sz w:val="32"/>
        </w:rPr>
        <w:t>Fig 1</w:t>
      </w:r>
      <w:r w:rsidR="00575FF0">
        <w:rPr>
          <w:sz w:val="32"/>
        </w:rPr>
        <w:t>4</w:t>
      </w:r>
      <w:r>
        <w:rPr>
          <w:sz w:val="32"/>
        </w:rPr>
        <w:t xml:space="preserve"> is the webpage when one user is views the other’s </w:t>
      </w:r>
      <w:r w:rsidR="00575FF0">
        <w:rPr>
          <w:sz w:val="32"/>
        </w:rPr>
        <w:t xml:space="preserve">followed </w:t>
      </w:r>
      <w:r>
        <w:rPr>
          <w:sz w:val="32"/>
        </w:rPr>
        <w:t xml:space="preserve">list. </w:t>
      </w:r>
    </w:p>
    <w:p w:rsidR="00555A61" w:rsidRDefault="00555A61" w:rsidP="006A7878">
      <w:pPr>
        <w:rPr>
          <w:sz w:val="32"/>
        </w:rPr>
      </w:pPr>
    </w:p>
    <w:p w:rsidR="00944EC6" w:rsidRDefault="00C82877" w:rsidP="006A7878">
      <w:pPr>
        <w:rPr>
          <w:sz w:val="32"/>
        </w:rPr>
      </w:pPr>
      <w:r>
        <w:rPr>
          <w:noProof/>
        </w:rPr>
        <w:drawing>
          <wp:inline distT="0" distB="0" distL="0" distR="0" wp14:anchorId="2F49C5CD" wp14:editId="5D46FF98">
            <wp:extent cx="5274310" cy="274574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7449"/>
                    <a:stretch/>
                  </pic:blipFill>
                  <pic:spPr bwMode="auto">
                    <a:xfrm>
                      <a:off x="0" y="0"/>
                      <a:ext cx="5274310" cy="2745740"/>
                    </a:xfrm>
                    <a:prstGeom prst="rect">
                      <a:avLst/>
                    </a:prstGeom>
                    <a:ln>
                      <a:noFill/>
                    </a:ln>
                    <a:extLst>
                      <a:ext uri="{53640926-AAD7-44D8-BBD7-CCE9431645EC}">
                        <a14:shadowObscured xmlns:a14="http://schemas.microsoft.com/office/drawing/2010/main"/>
                      </a:ext>
                    </a:extLst>
                  </pic:spPr>
                </pic:pic>
              </a:graphicData>
            </a:graphic>
          </wp:inline>
        </w:drawing>
      </w:r>
    </w:p>
    <w:p w:rsidR="00C73DFE" w:rsidRDefault="00C73DFE" w:rsidP="006A7878">
      <w:pPr>
        <w:rPr>
          <w:sz w:val="32"/>
        </w:rPr>
      </w:pPr>
      <w:r>
        <w:rPr>
          <w:sz w:val="32"/>
        </w:rPr>
        <w:t>Figure 1</w:t>
      </w:r>
      <w:r w:rsidR="00692B9C">
        <w:rPr>
          <w:sz w:val="32"/>
        </w:rPr>
        <w:t>5</w:t>
      </w:r>
    </w:p>
    <w:p w:rsidR="00142D5B" w:rsidRDefault="00C73DFE" w:rsidP="00142D5B">
      <w:pPr>
        <w:rPr>
          <w:sz w:val="32"/>
        </w:rPr>
      </w:pPr>
      <w:r>
        <w:rPr>
          <w:sz w:val="32"/>
        </w:rPr>
        <w:t>Fig 1</w:t>
      </w:r>
      <w:r w:rsidR="00692B9C">
        <w:rPr>
          <w:sz w:val="32"/>
        </w:rPr>
        <w:t>5</w:t>
      </w:r>
      <w:r>
        <w:rPr>
          <w:sz w:val="32"/>
        </w:rPr>
        <w:t xml:space="preserve"> is the likes page. </w:t>
      </w:r>
      <w:r w:rsidR="00142D5B">
        <w:rPr>
          <w:sz w:val="32"/>
        </w:rPr>
        <w:t xml:space="preserve">The layout is the same as following </w:t>
      </w:r>
      <w:r w:rsidR="00BF3F05">
        <w:rPr>
          <w:sz w:val="32"/>
        </w:rPr>
        <w:t xml:space="preserve">and follower </w:t>
      </w:r>
      <w:r w:rsidR="00142D5B">
        <w:rPr>
          <w:sz w:val="32"/>
        </w:rPr>
        <w:t>webpage excepts the content of the table. Her</w:t>
      </w:r>
      <w:r w:rsidR="00BF3F05">
        <w:rPr>
          <w:sz w:val="32"/>
        </w:rPr>
        <w:t>e</w:t>
      </w:r>
      <w:r w:rsidR="00142D5B">
        <w:rPr>
          <w:sz w:val="32"/>
        </w:rPr>
        <w:t xml:space="preserve"> the table shows which </w:t>
      </w:r>
      <w:r w:rsidR="0017674B">
        <w:rPr>
          <w:sz w:val="32"/>
        </w:rPr>
        <w:t xml:space="preserve">artists </w:t>
      </w:r>
      <w:r w:rsidR="00142D5B">
        <w:rPr>
          <w:sz w:val="32"/>
        </w:rPr>
        <w:t xml:space="preserve">is </w:t>
      </w:r>
      <w:r w:rsidR="0017674B">
        <w:rPr>
          <w:sz w:val="32"/>
        </w:rPr>
        <w:t>liking</w:t>
      </w:r>
      <w:r w:rsidR="00142D5B">
        <w:rPr>
          <w:sz w:val="32"/>
        </w:rPr>
        <w:t xml:space="preserve">. </w:t>
      </w:r>
      <w:r w:rsidR="00D557BF">
        <w:rPr>
          <w:sz w:val="32"/>
        </w:rPr>
        <w:t xml:space="preserve">The </w:t>
      </w:r>
      <w:r w:rsidR="00D557BF">
        <w:rPr>
          <w:sz w:val="32"/>
        </w:rPr>
        <w:tab/>
        <w:t xml:space="preserve">unsubscribe button can stop liking. </w:t>
      </w:r>
      <w:r w:rsidR="00142D5B">
        <w:rPr>
          <w:sz w:val="32"/>
        </w:rPr>
        <w:t>Also, they can also click</w:t>
      </w:r>
      <w:r w:rsidR="00CD1A6A">
        <w:rPr>
          <w:sz w:val="32"/>
        </w:rPr>
        <w:t xml:space="preserve"> artists</w:t>
      </w:r>
      <w:r w:rsidR="00142D5B">
        <w:rPr>
          <w:sz w:val="32"/>
        </w:rPr>
        <w:t>’ name</w:t>
      </w:r>
      <w:r w:rsidR="00E27C7D">
        <w:rPr>
          <w:sz w:val="32"/>
        </w:rPr>
        <w:t>s</w:t>
      </w:r>
      <w:r w:rsidR="00142D5B">
        <w:rPr>
          <w:sz w:val="32"/>
        </w:rPr>
        <w:t xml:space="preserve"> to view profiles.</w:t>
      </w:r>
    </w:p>
    <w:p w:rsidR="008863DB" w:rsidRDefault="000D7781" w:rsidP="00142D5B">
      <w:pPr>
        <w:rPr>
          <w:sz w:val="32"/>
        </w:rPr>
      </w:pPr>
      <w:r>
        <w:rPr>
          <w:noProof/>
        </w:rPr>
        <w:drawing>
          <wp:inline distT="0" distB="0" distL="0" distR="0" wp14:anchorId="36D4AB9C" wp14:editId="4D66AD2B">
            <wp:extent cx="5274310" cy="2966720"/>
            <wp:effectExtent l="0" t="0" r="254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2966720"/>
                    </a:xfrm>
                    <a:prstGeom prst="rect">
                      <a:avLst/>
                    </a:prstGeom>
                  </pic:spPr>
                </pic:pic>
              </a:graphicData>
            </a:graphic>
          </wp:inline>
        </w:drawing>
      </w:r>
    </w:p>
    <w:p w:rsidR="000D7781" w:rsidRDefault="000D7781" w:rsidP="00142D5B">
      <w:pPr>
        <w:rPr>
          <w:sz w:val="32"/>
        </w:rPr>
      </w:pPr>
      <w:r>
        <w:rPr>
          <w:sz w:val="32"/>
        </w:rPr>
        <w:t>Figure 16</w:t>
      </w:r>
    </w:p>
    <w:p w:rsidR="000D5C3B" w:rsidRDefault="000D5C3B" w:rsidP="000D5C3B">
      <w:pPr>
        <w:rPr>
          <w:sz w:val="32"/>
        </w:rPr>
      </w:pPr>
      <w:r>
        <w:rPr>
          <w:sz w:val="32"/>
        </w:rPr>
        <w:t>Fig 1</w:t>
      </w:r>
      <w:r w:rsidR="00602A55">
        <w:rPr>
          <w:sz w:val="32"/>
        </w:rPr>
        <w:t>6</w:t>
      </w:r>
      <w:r>
        <w:rPr>
          <w:sz w:val="32"/>
        </w:rPr>
        <w:t xml:space="preserve"> is the webpage when one user is views the other’s</w:t>
      </w:r>
      <w:r w:rsidR="009123B7">
        <w:rPr>
          <w:sz w:val="32"/>
        </w:rPr>
        <w:t xml:space="preserve"> </w:t>
      </w:r>
      <w:r>
        <w:rPr>
          <w:sz w:val="32"/>
        </w:rPr>
        <w:t>like list. The only different is that user can’t delete others</w:t>
      </w:r>
      <w:r w:rsidR="000237D1">
        <w:rPr>
          <w:sz w:val="32"/>
        </w:rPr>
        <w:t xml:space="preserve"> liking</w:t>
      </w:r>
      <w:r>
        <w:rPr>
          <w:sz w:val="32"/>
        </w:rPr>
        <w:t xml:space="preserve">. </w:t>
      </w:r>
      <w:proofErr w:type="gramStart"/>
      <w:r>
        <w:rPr>
          <w:sz w:val="32"/>
        </w:rPr>
        <w:t>So</w:t>
      </w:r>
      <w:proofErr w:type="gramEnd"/>
      <w:r>
        <w:rPr>
          <w:sz w:val="32"/>
        </w:rPr>
        <w:t xml:space="preserve"> the </w:t>
      </w:r>
      <w:r>
        <w:rPr>
          <w:sz w:val="32"/>
        </w:rPr>
        <w:lastRenderedPageBreak/>
        <w:t>“</w:t>
      </w:r>
      <w:r w:rsidR="0080543A">
        <w:rPr>
          <w:sz w:val="32"/>
        </w:rPr>
        <w:t>Unsubscribe</w:t>
      </w:r>
      <w:r>
        <w:rPr>
          <w:sz w:val="32"/>
        </w:rPr>
        <w:t xml:space="preserve">” button is hidden. </w:t>
      </w:r>
    </w:p>
    <w:p w:rsidR="00C73DFE" w:rsidRDefault="00602A55" w:rsidP="000D5C3B">
      <w:pPr>
        <w:rPr>
          <w:sz w:val="32"/>
        </w:rPr>
      </w:pPr>
      <w:r>
        <w:rPr>
          <w:noProof/>
        </w:rPr>
        <w:drawing>
          <wp:inline distT="0" distB="0" distL="0" distR="0" wp14:anchorId="6C670298" wp14:editId="641C1B51">
            <wp:extent cx="5274310" cy="2966720"/>
            <wp:effectExtent l="0" t="0" r="254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2966720"/>
                    </a:xfrm>
                    <a:prstGeom prst="rect">
                      <a:avLst/>
                    </a:prstGeom>
                  </pic:spPr>
                </pic:pic>
              </a:graphicData>
            </a:graphic>
          </wp:inline>
        </w:drawing>
      </w:r>
    </w:p>
    <w:p w:rsidR="005028DB" w:rsidRDefault="005028DB" w:rsidP="000D5C3B">
      <w:pPr>
        <w:rPr>
          <w:sz w:val="32"/>
        </w:rPr>
      </w:pPr>
      <w:r>
        <w:rPr>
          <w:sz w:val="32"/>
        </w:rPr>
        <w:t xml:space="preserve"> Figure 17</w:t>
      </w:r>
    </w:p>
    <w:p w:rsidR="005028DB" w:rsidRDefault="005028DB" w:rsidP="005028DB">
      <w:pPr>
        <w:rPr>
          <w:sz w:val="32"/>
        </w:rPr>
      </w:pPr>
      <w:r>
        <w:rPr>
          <w:sz w:val="32"/>
        </w:rPr>
        <w:t>Fig 1</w:t>
      </w:r>
      <w:r w:rsidR="006E69BA">
        <w:rPr>
          <w:sz w:val="32"/>
        </w:rPr>
        <w:t>7</w:t>
      </w:r>
      <w:r>
        <w:rPr>
          <w:sz w:val="32"/>
        </w:rPr>
        <w:t xml:space="preserve"> is the</w:t>
      </w:r>
      <w:r w:rsidR="00317BC8">
        <w:rPr>
          <w:sz w:val="32"/>
        </w:rPr>
        <w:t xml:space="preserve"> user’s playlist</w:t>
      </w:r>
      <w:r>
        <w:rPr>
          <w:sz w:val="32"/>
        </w:rPr>
        <w:t xml:space="preserve"> page. The layout is the same as following and follower webpage excepts the content of the table. Here the table shows</w:t>
      </w:r>
      <w:r w:rsidR="00865852">
        <w:rPr>
          <w:sz w:val="32"/>
        </w:rPr>
        <w:t xml:space="preserve"> all the user’s playlist</w:t>
      </w:r>
      <w:r>
        <w:rPr>
          <w:sz w:val="32"/>
        </w:rPr>
        <w:t xml:space="preserve">. The </w:t>
      </w:r>
      <w:r w:rsidR="00911FAE">
        <w:rPr>
          <w:sz w:val="32"/>
        </w:rPr>
        <w:t xml:space="preserve">delete </w:t>
      </w:r>
      <w:r>
        <w:rPr>
          <w:sz w:val="32"/>
        </w:rPr>
        <w:t>button can</w:t>
      </w:r>
      <w:r w:rsidR="00EC15B9">
        <w:rPr>
          <w:sz w:val="32"/>
        </w:rPr>
        <w:t xml:space="preserve"> delete </w:t>
      </w:r>
      <w:r w:rsidR="003C0975">
        <w:rPr>
          <w:sz w:val="32"/>
        </w:rPr>
        <w:t>the whole playlist</w:t>
      </w:r>
      <w:r w:rsidR="009B0A51">
        <w:rPr>
          <w:sz w:val="32"/>
        </w:rPr>
        <w:t xml:space="preserve"> whatever there are tracks in the playlist or not</w:t>
      </w:r>
      <w:r>
        <w:rPr>
          <w:sz w:val="32"/>
        </w:rPr>
        <w:t xml:space="preserve">. Also, they can also click </w:t>
      </w:r>
      <w:r w:rsidR="00F2190F">
        <w:rPr>
          <w:sz w:val="32"/>
        </w:rPr>
        <w:t>playlist</w:t>
      </w:r>
      <w:r w:rsidR="00E6285E">
        <w:rPr>
          <w:sz w:val="32"/>
        </w:rPr>
        <w:t>s</w:t>
      </w:r>
      <w:r w:rsidR="00F2190F">
        <w:rPr>
          <w:sz w:val="32"/>
        </w:rPr>
        <w:t>’</w:t>
      </w:r>
      <w:r>
        <w:rPr>
          <w:sz w:val="32"/>
        </w:rPr>
        <w:t xml:space="preserve"> names to view profiles.</w:t>
      </w:r>
    </w:p>
    <w:p w:rsidR="00B4320B" w:rsidRDefault="00B4320B" w:rsidP="005028DB">
      <w:pPr>
        <w:rPr>
          <w:sz w:val="32"/>
        </w:rPr>
      </w:pPr>
      <w:r>
        <w:rPr>
          <w:noProof/>
        </w:rPr>
        <w:drawing>
          <wp:inline distT="0" distB="0" distL="0" distR="0" wp14:anchorId="64E89937" wp14:editId="6619EA2C">
            <wp:extent cx="5274310" cy="2966720"/>
            <wp:effectExtent l="0" t="0" r="254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2966720"/>
                    </a:xfrm>
                    <a:prstGeom prst="rect">
                      <a:avLst/>
                    </a:prstGeom>
                  </pic:spPr>
                </pic:pic>
              </a:graphicData>
            </a:graphic>
          </wp:inline>
        </w:drawing>
      </w:r>
      <w:bookmarkStart w:id="1" w:name="_GoBack"/>
      <w:bookmarkEnd w:id="1"/>
    </w:p>
    <w:p w:rsidR="005028DB" w:rsidRPr="00EE7632" w:rsidRDefault="005028DB" w:rsidP="000D5C3B">
      <w:pPr>
        <w:rPr>
          <w:sz w:val="32"/>
        </w:rPr>
      </w:pPr>
    </w:p>
    <w:sectPr w:rsidR="005028DB" w:rsidRPr="00EE7632" w:rsidSect="0085408E">
      <w:pgSz w:w="11906" w:h="16838"/>
      <w:pgMar w:top="1440" w:right="1800" w:bottom="1440" w:left="180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Bold">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xtLQwsjAwNTQzMDBU0lEKTi0uzszPAykwqgUAP8dqkywAAAA="/>
  </w:docVars>
  <w:rsids>
    <w:rsidRoot w:val="004F7D72"/>
    <w:rsid w:val="00000117"/>
    <w:rsid w:val="0000061D"/>
    <w:rsid w:val="00003068"/>
    <w:rsid w:val="00004F48"/>
    <w:rsid w:val="000237D1"/>
    <w:rsid w:val="000463A5"/>
    <w:rsid w:val="00050E85"/>
    <w:rsid w:val="00073734"/>
    <w:rsid w:val="00094177"/>
    <w:rsid w:val="000B5E0E"/>
    <w:rsid w:val="000C3FE9"/>
    <w:rsid w:val="000C4B9E"/>
    <w:rsid w:val="000C626C"/>
    <w:rsid w:val="000D5C3B"/>
    <w:rsid w:val="000D7781"/>
    <w:rsid w:val="000E3999"/>
    <w:rsid w:val="000E5711"/>
    <w:rsid w:val="000F02AB"/>
    <w:rsid w:val="000F094B"/>
    <w:rsid w:val="00107ECB"/>
    <w:rsid w:val="001149A6"/>
    <w:rsid w:val="00117B3C"/>
    <w:rsid w:val="00120445"/>
    <w:rsid w:val="00142D5B"/>
    <w:rsid w:val="0017138C"/>
    <w:rsid w:val="0017674B"/>
    <w:rsid w:val="00177B8F"/>
    <w:rsid w:val="00186777"/>
    <w:rsid w:val="001920AB"/>
    <w:rsid w:val="001A077E"/>
    <w:rsid w:val="001A153A"/>
    <w:rsid w:val="001B00BB"/>
    <w:rsid w:val="001B2EF4"/>
    <w:rsid w:val="001E2BC6"/>
    <w:rsid w:val="00202169"/>
    <w:rsid w:val="00214CE4"/>
    <w:rsid w:val="00215067"/>
    <w:rsid w:val="002179BD"/>
    <w:rsid w:val="00222009"/>
    <w:rsid w:val="00230B75"/>
    <w:rsid w:val="002343A9"/>
    <w:rsid w:val="00252924"/>
    <w:rsid w:val="002609E4"/>
    <w:rsid w:val="002618B5"/>
    <w:rsid w:val="0027793A"/>
    <w:rsid w:val="002A5C48"/>
    <w:rsid w:val="002D5913"/>
    <w:rsid w:val="002E00AF"/>
    <w:rsid w:val="002F23C0"/>
    <w:rsid w:val="002F26E9"/>
    <w:rsid w:val="00317BC8"/>
    <w:rsid w:val="00365738"/>
    <w:rsid w:val="003812EC"/>
    <w:rsid w:val="00382F54"/>
    <w:rsid w:val="0038606D"/>
    <w:rsid w:val="003A2B15"/>
    <w:rsid w:val="003B3D81"/>
    <w:rsid w:val="003C0975"/>
    <w:rsid w:val="003F16D0"/>
    <w:rsid w:val="00400C53"/>
    <w:rsid w:val="004110D1"/>
    <w:rsid w:val="004257D3"/>
    <w:rsid w:val="0043169E"/>
    <w:rsid w:val="00433F22"/>
    <w:rsid w:val="004471FE"/>
    <w:rsid w:val="004504A6"/>
    <w:rsid w:val="004640D1"/>
    <w:rsid w:val="0046440A"/>
    <w:rsid w:val="00492B38"/>
    <w:rsid w:val="004B131E"/>
    <w:rsid w:val="004B51AD"/>
    <w:rsid w:val="004C4CA6"/>
    <w:rsid w:val="004D1942"/>
    <w:rsid w:val="004D4C20"/>
    <w:rsid w:val="004D6E49"/>
    <w:rsid w:val="004F7D72"/>
    <w:rsid w:val="005028DB"/>
    <w:rsid w:val="00505BE7"/>
    <w:rsid w:val="0050697C"/>
    <w:rsid w:val="0051556D"/>
    <w:rsid w:val="0053381D"/>
    <w:rsid w:val="00537D69"/>
    <w:rsid w:val="00554EA4"/>
    <w:rsid w:val="00555A61"/>
    <w:rsid w:val="00571B93"/>
    <w:rsid w:val="00575FF0"/>
    <w:rsid w:val="005B10AD"/>
    <w:rsid w:val="005E146C"/>
    <w:rsid w:val="005E2208"/>
    <w:rsid w:val="005E6D88"/>
    <w:rsid w:val="005F7E7B"/>
    <w:rsid w:val="006001BE"/>
    <w:rsid w:val="00602A55"/>
    <w:rsid w:val="00605536"/>
    <w:rsid w:val="00620EF9"/>
    <w:rsid w:val="00621FCB"/>
    <w:rsid w:val="00646728"/>
    <w:rsid w:val="00650A5C"/>
    <w:rsid w:val="00654EE1"/>
    <w:rsid w:val="00682774"/>
    <w:rsid w:val="00687DF9"/>
    <w:rsid w:val="00692B9C"/>
    <w:rsid w:val="006A7878"/>
    <w:rsid w:val="006B1F07"/>
    <w:rsid w:val="006B723A"/>
    <w:rsid w:val="006C2424"/>
    <w:rsid w:val="006D03B0"/>
    <w:rsid w:val="006E1897"/>
    <w:rsid w:val="006E69BA"/>
    <w:rsid w:val="006F22E5"/>
    <w:rsid w:val="006F5B4D"/>
    <w:rsid w:val="006F70AF"/>
    <w:rsid w:val="00713819"/>
    <w:rsid w:val="0071713B"/>
    <w:rsid w:val="0072486C"/>
    <w:rsid w:val="00743F9B"/>
    <w:rsid w:val="007575E3"/>
    <w:rsid w:val="007738B2"/>
    <w:rsid w:val="00776347"/>
    <w:rsid w:val="0079387D"/>
    <w:rsid w:val="007B550B"/>
    <w:rsid w:val="007B59EB"/>
    <w:rsid w:val="007D1A3F"/>
    <w:rsid w:val="007D2064"/>
    <w:rsid w:val="007D5786"/>
    <w:rsid w:val="007E237D"/>
    <w:rsid w:val="007E2482"/>
    <w:rsid w:val="0080543A"/>
    <w:rsid w:val="00806FF6"/>
    <w:rsid w:val="00814551"/>
    <w:rsid w:val="00845935"/>
    <w:rsid w:val="0085408E"/>
    <w:rsid w:val="00856829"/>
    <w:rsid w:val="00865852"/>
    <w:rsid w:val="00884801"/>
    <w:rsid w:val="008863DB"/>
    <w:rsid w:val="008966C8"/>
    <w:rsid w:val="008A3F67"/>
    <w:rsid w:val="008D043A"/>
    <w:rsid w:val="008D3178"/>
    <w:rsid w:val="008D574D"/>
    <w:rsid w:val="008E4BED"/>
    <w:rsid w:val="008E71A6"/>
    <w:rsid w:val="0090037F"/>
    <w:rsid w:val="009019F8"/>
    <w:rsid w:val="00906330"/>
    <w:rsid w:val="00911FAE"/>
    <w:rsid w:val="009123B7"/>
    <w:rsid w:val="00922D07"/>
    <w:rsid w:val="009337BF"/>
    <w:rsid w:val="00937DFE"/>
    <w:rsid w:val="00944EC6"/>
    <w:rsid w:val="00945A61"/>
    <w:rsid w:val="0097318D"/>
    <w:rsid w:val="009973C2"/>
    <w:rsid w:val="009B0A51"/>
    <w:rsid w:val="009C0618"/>
    <w:rsid w:val="00A14D3B"/>
    <w:rsid w:val="00A30226"/>
    <w:rsid w:val="00A56B7D"/>
    <w:rsid w:val="00AB17DB"/>
    <w:rsid w:val="00AB3C32"/>
    <w:rsid w:val="00AB5385"/>
    <w:rsid w:val="00AC0E98"/>
    <w:rsid w:val="00AD6170"/>
    <w:rsid w:val="00AE7E84"/>
    <w:rsid w:val="00AF661E"/>
    <w:rsid w:val="00B0557D"/>
    <w:rsid w:val="00B402B9"/>
    <w:rsid w:val="00B4320B"/>
    <w:rsid w:val="00B5798D"/>
    <w:rsid w:val="00B57DFF"/>
    <w:rsid w:val="00B62C4B"/>
    <w:rsid w:val="00B70669"/>
    <w:rsid w:val="00B91577"/>
    <w:rsid w:val="00BA3B1B"/>
    <w:rsid w:val="00BB14FE"/>
    <w:rsid w:val="00BC5269"/>
    <w:rsid w:val="00BE692D"/>
    <w:rsid w:val="00BF3F05"/>
    <w:rsid w:val="00C30A92"/>
    <w:rsid w:val="00C33B2B"/>
    <w:rsid w:val="00C40CA4"/>
    <w:rsid w:val="00C4467B"/>
    <w:rsid w:val="00C73DFE"/>
    <w:rsid w:val="00C82877"/>
    <w:rsid w:val="00C83DF5"/>
    <w:rsid w:val="00C914C8"/>
    <w:rsid w:val="00C95CD3"/>
    <w:rsid w:val="00C970DC"/>
    <w:rsid w:val="00CB054D"/>
    <w:rsid w:val="00CB7B16"/>
    <w:rsid w:val="00CC5DF8"/>
    <w:rsid w:val="00CC7FDD"/>
    <w:rsid w:val="00CD1A6A"/>
    <w:rsid w:val="00CE10CC"/>
    <w:rsid w:val="00CE136C"/>
    <w:rsid w:val="00D00B5D"/>
    <w:rsid w:val="00D076BC"/>
    <w:rsid w:val="00D429BA"/>
    <w:rsid w:val="00D531C6"/>
    <w:rsid w:val="00D557BF"/>
    <w:rsid w:val="00D64E5D"/>
    <w:rsid w:val="00D80F69"/>
    <w:rsid w:val="00D83B43"/>
    <w:rsid w:val="00D93631"/>
    <w:rsid w:val="00D974BC"/>
    <w:rsid w:val="00DA3F82"/>
    <w:rsid w:val="00DA53BC"/>
    <w:rsid w:val="00E27C7D"/>
    <w:rsid w:val="00E30AC3"/>
    <w:rsid w:val="00E413C3"/>
    <w:rsid w:val="00E6285E"/>
    <w:rsid w:val="00E6470D"/>
    <w:rsid w:val="00E656F7"/>
    <w:rsid w:val="00E74C81"/>
    <w:rsid w:val="00EC15B9"/>
    <w:rsid w:val="00ED0670"/>
    <w:rsid w:val="00ED50AD"/>
    <w:rsid w:val="00EE26E3"/>
    <w:rsid w:val="00EE7632"/>
    <w:rsid w:val="00F17626"/>
    <w:rsid w:val="00F2190F"/>
    <w:rsid w:val="00F25130"/>
    <w:rsid w:val="00F27E91"/>
    <w:rsid w:val="00F375E2"/>
    <w:rsid w:val="00F42F71"/>
    <w:rsid w:val="00F82582"/>
    <w:rsid w:val="00F94FFB"/>
    <w:rsid w:val="00F9653D"/>
    <w:rsid w:val="00FA6E20"/>
    <w:rsid w:val="00FE5D6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3E0ECB"/>
  <w15:chartTrackingRefBased/>
  <w15:docId w15:val="{C4BE6E13-0D98-4689-A0E0-D24A0C134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4F7D72"/>
    <w:rPr>
      <w:rFonts w:ascii="Times-Bold" w:hAnsi="Times-Bold" w:hint="default"/>
      <w:b/>
      <w:bCs/>
      <w:i w:val="0"/>
      <w:iCs w:val="0"/>
      <w:color w:val="000000"/>
      <w:sz w:val="48"/>
      <w:szCs w:val="48"/>
    </w:rPr>
  </w:style>
  <w:style w:type="character" w:styleId="Hyperlink">
    <w:name w:val="Hyperlink"/>
    <w:basedOn w:val="DefaultParagraphFont"/>
    <w:uiPriority w:val="99"/>
    <w:unhideWhenUsed/>
    <w:rsid w:val="00AB3C32"/>
    <w:rPr>
      <w:color w:val="0000FF" w:themeColor="hyperlink"/>
      <w:u w:val="single"/>
    </w:rPr>
  </w:style>
  <w:style w:type="character" w:styleId="UnresolvedMention">
    <w:name w:val="Unresolved Mention"/>
    <w:basedOn w:val="DefaultParagraphFont"/>
    <w:uiPriority w:val="99"/>
    <w:semiHidden/>
    <w:unhideWhenUsed/>
    <w:rsid w:val="00AB3C3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hyperlink" Target="mailto:jm7012@nyu.edu" TargetMode="External"/><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0A5832-FC2F-4DF0-99DD-FE9504AE3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1</TotalTime>
  <Pages>1</Pages>
  <Words>1297</Words>
  <Characters>739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ghong Miao</dc:creator>
  <cp:keywords/>
  <dc:description/>
  <cp:lastModifiedBy>Jinghong Miao</cp:lastModifiedBy>
  <cp:revision>222</cp:revision>
  <dcterms:created xsi:type="dcterms:W3CDTF">2017-12-10T22:50:00Z</dcterms:created>
  <dcterms:modified xsi:type="dcterms:W3CDTF">2017-12-11T03:33:00Z</dcterms:modified>
</cp:coreProperties>
</file>